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4EFC16" w14:textId="77777777" w:rsidR="001109F7" w:rsidRDefault="00257286" w:rsidP="00257286">
      <w:pPr>
        <w:pStyle w:val="Title"/>
      </w:pPr>
      <w:r>
        <w:t>Lake-Sumter State College Course Syllabus</w:t>
      </w:r>
    </w:p>
    <w:p w14:paraId="1829B25C" w14:textId="77777777" w:rsidR="003A7230" w:rsidRDefault="003A7230" w:rsidP="00257286">
      <w:pPr>
        <w:pStyle w:val="Heading1"/>
        <w:sectPr w:rsidR="003A7230" w:rsidSect="00C90FF8">
          <w:pgSz w:w="12240" w:h="15840"/>
          <w:pgMar w:top="810" w:right="1440" w:bottom="1440" w:left="1440" w:header="720" w:footer="720" w:gutter="0"/>
          <w:cols w:space="720"/>
          <w:docGrid w:linePitch="360"/>
        </w:sectPr>
      </w:pPr>
    </w:p>
    <w:p w14:paraId="12AC2926" w14:textId="77777777" w:rsidR="00257286" w:rsidRPr="009816BB" w:rsidRDefault="00257286" w:rsidP="00257286">
      <w:pPr>
        <w:pStyle w:val="Heading1"/>
      </w:pPr>
      <w:r w:rsidRPr="009816BB">
        <w:t>Course Information:</w:t>
      </w:r>
    </w:p>
    <w:p w14:paraId="71B35358" w14:textId="53286644" w:rsidR="00257286" w:rsidRPr="009816BB" w:rsidRDefault="00E43279" w:rsidP="006F2B2E">
      <w:r w:rsidRPr="009816BB">
        <w:t xml:space="preserve">Course </w:t>
      </w:r>
      <w:r w:rsidR="001E2683">
        <w:t xml:space="preserve">Prefix and </w:t>
      </w:r>
      <w:r w:rsidR="007C0372">
        <w:t>Number</w:t>
      </w:r>
      <w:r w:rsidRPr="009816BB">
        <w:t>:</w:t>
      </w:r>
      <w:r w:rsidR="008D2DEC">
        <w:t xml:space="preserve"> </w:t>
      </w:r>
      <w:r w:rsidR="00B2710B">
        <w:t>ARH 2000</w:t>
      </w:r>
    </w:p>
    <w:p w14:paraId="07914E2F" w14:textId="6F74925E" w:rsidR="00E15A04" w:rsidRDefault="00257286" w:rsidP="00257286">
      <w:r w:rsidRPr="009816BB">
        <w:t>Course Title</w:t>
      </w:r>
      <w:r w:rsidR="00E43279" w:rsidRPr="009816BB">
        <w:t>:</w:t>
      </w:r>
      <w:r w:rsidRPr="009816BB">
        <w:t xml:space="preserve"> </w:t>
      </w:r>
      <w:r w:rsidR="00B2710B">
        <w:t>Art Appreciation</w:t>
      </w:r>
    </w:p>
    <w:p w14:paraId="6C71143F" w14:textId="7772C0DF" w:rsidR="00257286" w:rsidRPr="005217E1" w:rsidRDefault="00E43279" w:rsidP="00257286">
      <w:r w:rsidRPr="005217E1">
        <w:t>CRN:</w:t>
      </w:r>
      <w:r w:rsidR="00257286" w:rsidRPr="005217E1">
        <w:t xml:space="preserve"> </w:t>
      </w:r>
      <w:r w:rsidR="00425543">
        <w:t>20426</w:t>
      </w:r>
    </w:p>
    <w:p w14:paraId="4922B769" w14:textId="77777777" w:rsidR="00573090" w:rsidRPr="005217E1" w:rsidRDefault="00E43279" w:rsidP="00257286">
      <w:r w:rsidRPr="005217E1">
        <w:t>Credit Hours:</w:t>
      </w:r>
      <w:r w:rsidR="00573090" w:rsidRPr="005217E1">
        <w:t xml:space="preserve"> </w:t>
      </w:r>
      <w:r w:rsidR="0014353A" w:rsidRPr="005217E1">
        <w:t>3</w:t>
      </w:r>
    </w:p>
    <w:p w14:paraId="53E3212B" w14:textId="2B7F2838" w:rsidR="00257286" w:rsidRPr="005217E1" w:rsidRDefault="00C90FF8" w:rsidP="00257286">
      <w:r w:rsidRPr="005217E1">
        <w:t>Semester</w:t>
      </w:r>
      <w:r w:rsidR="008C6E15" w:rsidRPr="005217E1">
        <w:t>:</w:t>
      </w:r>
      <w:r w:rsidR="00257286" w:rsidRPr="005217E1">
        <w:t xml:space="preserve"> </w:t>
      </w:r>
      <w:r w:rsidR="00562124">
        <w:t>Spring 2021</w:t>
      </w:r>
    </w:p>
    <w:p w14:paraId="4B7C4949" w14:textId="5C649413" w:rsidR="00DE299E" w:rsidRPr="005217E1" w:rsidRDefault="00DE299E" w:rsidP="00257286">
      <w:r w:rsidRPr="005217E1">
        <w:t xml:space="preserve">Class Days, Location, Time: </w:t>
      </w:r>
      <w:r w:rsidR="00425543">
        <w:t>Mondays</w:t>
      </w:r>
      <w:r w:rsidR="00B2710B">
        <w:t xml:space="preserve">, </w:t>
      </w:r>
      <w:r w:rsidR="00A1572B">
        <w:t>Online</w:t>
      </w:r>
      <w:r w:rsidR="00B2710B">
        <w:t xml:space="preserve"> (via Zoom),</w:t>
      </w:r>
      <w:r w:rsidR="00425543">
        <w:t xml:space="preserve"> 9:30-10:50 AM</w:t>
      </w:r>
      <w:r w:rsidR="00B2710B">
        <w:t xml:space="preserve"> </w:t>
      </w:r>
    </w:p>
    <w:p w14:paraId="5988A040" w14:textId="77777777" w:rsidR="00B2710B" w:rsidRPr="00FF02BA" w:rsidRDefault="00B2710B" w:rsidP="00B2710B">
      <w:r w:rsidRPr="00FF02BA">
        <w:t xml:space="preserve">Course Description: </w:t>
      </w:r>
      <w:r>
        <w:t xml:space="preserve">An analysis and evaluation of art forms from </w:t>
      </w:r>
      <w:proofErr w:type="gramStart"/>
      <w:r>
        <w:t>Pre History</w:t>
      </w:r>
      <w:proofErr w:type="gramEnd"/>
      <w:r>
        <w:t xml:space="preserve"> to the Twentieth century and their correlation with the development of modern art. Familiarization with the basic tools and principles of art.</w:t>
      </w:r>
    </w:p>
    <w:p w14:paraId="76F91C51" w14:textId="77777777" w:rsidR="00257286" w:rsidRPr="005217E1" w:rsidRDefault="00257286" w:rsidP="00E43279">
      <w:pPr>
        <w:pStyle w:val="Heading1"/>
      </w:pPr>
      <w:r w:rsidRPr="005217E1">
        <w:t>Instructor Information:</w:t>
      </w:r>
      <w:r w:rsidR="00573090" w:rsidRPr="005217E1">
        <w:rPr>
          <w:rFonts w:ascii="Times New Roman" w:hAnsi="Times New Roman" w:cs="Times New Roman"/>
          <w:color w:val="000000"/>
          <w:sz w:val="22"/>
          <w:szCs w:val="22"/>
        </w:rPr>
        <w:t xml:space="preserve"> </w:t>
      </w:r>
    </w:p>
    <w:p w14:paraId="4DC04822" w14:textId="77777777" w:rsidR="00257286" w:rsidRPr="005217E1" w:rsidRDefault="00257286" w:rsidP="00257286">
      <w:r w:rsidRPr="005217E1">
        <w:t>Name</w:t>
      </w:r>
      <w:r w:rsidR="00E43279" w:rsidRPr="005217E1">
        <w:t>:</w:t>
      </w:r>
      <w:r w:rsidRPr="005217E1">
        <w:t xml:space="preserve"> </w:t>
      </w:r>
      <w:r w:rsidR="00EE09B5">
        <w:t>Daniel Weber</w:t>
      </w:r>
    </w:p>
    <w:p w14:paraId="649C322A" w14:textId="77777777" w:rsidR="00257286" w:rsidRPr="005217E1" w:rsidRDefault="00E43279" w:rsidP="00257286">
      <w:r w:rsidRPr="005217E1">
        <w:t>E-Mail:</w:t>
      </w:r>
      <w:r w:rsidR="00257286" w:rsidRPr="005217E1">
        <w:t xml:space="preserve"> </w:t>
      </w:r>
      <w:r w:rsidR="00EE09B5">
        <w:t>WeberDL@lssc.edu</w:t>
      </w:r>
    </w:p>
    <w:p w14:paraId="573D7216" w14:textId="3540FB59" w:rsidR="00257286" w:rsidRPr="005217E1" w:rsidRDefault="00257286" w:rsidP="00257286">
      <w:r w:rsidRPr="005217E1">
        <w:t>Office Location</w:t>
      </w:r>
      <w:r w:rsidR="00E43279" w:rsidRPr="005217E1">
        <w:t>:</w:t>
      </w:r>
      <w:r w:rsidRPr="005217E1">
        <w:t xml:space="preserve"> </w:t>
      </w:r>
      <w:r w:rsidR="006114F5">
        <w:t>Online</w:t>
      </w:r>
    </w:p>
    <w:p w14:paraId="6B4EA75B" w14:textId="77777777" w:rsidR="00257286" w:rsidRPr="005217E1" w:rsidRDefault="00E43279" w:rsidP="00257286">
      <w:r w:rsidRPr="005217E1">
        <w:t>Phone:</w:t>
      </w:r>
      <w:r w:rsidR="00257286" w:rsidRPr="005217E1">
        <w:t xml:space="preserve"> </w:t>
      </w:r>
      <w:r w:rsidR="00E51737">
        <w:t>352-255-5434</w:t>
      </w:r>
    </w:p>
    <w:p w14:paraId="3CA7617D" w14:textId="0C6B1BDE" w:rsidR="0023396E" w:rsidRDefault="0023396E" w:rsidP="0023396E">
      <w:r>
        <w:t>Office Hours (Via Zoom Appt):</w:t>
      </w:r>
    </w:p>
    <w:p w14:paraId="46623F60" w14:textId="77777777" w:rsidR="00425543" w:rsidRDefault="00425543" w:rsidP="00425543">
      <w:pPr>
        <w:spacing w:line="240" w:lineRule="auto"/>
        <w:rPr>
          <w:noProof/>
        </w:rPr>
      </w:pPr>
      <w:r>
        <w:rPr>
          <w:noProof/>
        </w:rPr>
        <w:t>Monday, 8:00-9:15 am</w:t>
      </w:r>
    </w:p>
    <w:p w14:paraId="42260F74" w14:textId="77777777" w:rsidR="00425543" w:rsidRDefault="00425543" w:rsidP="00425543">
      <w:pPr>
        <w:spacing w:line="240" w:lineRule="auto"/>
        <w:rPr>
          <w:noProof/>
        </w:rPr>
      </w:pPr>
      <w:r>
        <w:rPr>
          <w:noProof/>
        </w:rPr>
        <w:t>Tuesday, 8:00-9:15 am</w:t>
      </w:r>
    </w:p>
    <w:p w14:paraId="492BBD37" w14:textId="77777777" w:rsidR="00425543" w:rsidRDefault="00425543" w:rsidP="00425543">
      <w:pPr>
        <w:spacing w:line="240" w:lineRule="auto"/>
        <w:rPr>
          <w:noProof/>
        </w:rPr>
      </w:pPr>
      <w:r>
        <w:rPr>
          <w:noProof/>
        </w:rPr>
        <w:t>Wednesday, 8:00-10:30 am</w:t>
      </w:r>
    </w:p>
    <w:p w14:paraId="2E06CC49" w14:textId="77777777" w:rsidR="00425543" w:rsidRDefault="00425543" w:rsidP="00425543">
      <w:pPr>
        <w:spacing w:line="240" w:lineRule="auto"/>
        <w:rPr>
          <w:noProof/>
        </w:rPr>
      </w:pPr>
      <w:r>
        <w:rPr>
          <w:noProof/>
        </w:rPr>
        <w:t>Thursday, 8:00-9:15 am</w:t>
      </w:r>
    </w:p>
    <w:p w14:paraId="0418CC4C" w14:textId="54404507" w:rsidR="00425543" w:rsidRDefault="00425543" w:rsidP="00425543">
      <w:pPr>
        <w:spacing w:line="240" w:lineRule="auto"/>
        <w:rPr>
          <w:noProof/>
        </w:rPr>
      </w:pPr>
      <w:r>
        <w:rPr>
          <w:noProof/>
        </w:rPr>
        <w:t>Friday, 8:00-9:30 am</w:t>
      </w:r>
    </w:p>
    <w:p w14:paraId="55BE9875" w14:textId="77777777" w:rsidR="000050A5" w:rsidRPr="00FF02BA" w:rsidRDefault="000050A5" w:rsidP="000050A5">
      <w:r w:rsidRPr="00FF02BA">
        <w:t>Vital Communication Information:</w:t>
      </w:r>
    </w:p>
    <w:p w14:paraId="0BEB99D2" w14:textId="77777777" w:rsidR="000050A5" w:rsidRPr="009F2943" w:rsidRDefault="000050A5" w:rsidP="000050A5">
      <w:pPr>
        <w:rPr>
          <w:rFonts w:cs="Arial"/>
          <w:lang w:bidi="en-US"/>
        </w:rPr>
      </w:pPr>
      <w:r w:rsidRPr="009F2943">
        <w:rPr>
          <w:rFonts w:cs="Arial"/>
          <w:lang w:bidi="en-US"/>
        </w:rPr>
        <w:t xml:space="preserve">For e-mail, please note that all students are required to use Lakehawk Mail for official college e-mail communications.  </w:t>
      </w:r>
      <w:r>
        <w:rPr>
          <w:rFonts w:ascii="Calibri" w:hAnsi="Calibri" w:cs="Calibri"/>
          <w:color w:val="212121"/>
        </w:rPr>
        <w:t xml:space="preserve">See the college webpage for </w:t>
      </w:r>
      <w:hyperlink r:id="rId6" w:history="1">
        <w:r w:rsidR="001E2683" w:rsidRPr="001E2683">
          <w:rPr>
            <w:rStyle w:val="Hyperlink"/>
            <w:rFonts w:cs="Arial"/>
            <w:lang w:bidi="en-US"/>
          </w:rPr>
          <w:t>instructions on activating Lakehawk Mail</w:t>
        </w:r>
      </w:hyperlink>
      <w:r w:rsidR="001E2683">
        <w:rPr>
          <w:rStyle w:val="Hyperlink"/>
          <w:rFonts w:cs="Arial"/>
          <w:lang w:bidi="en-US"/>
        </w:rPr>
        <w:t>.</w:t>
      </w:r>
    </w:p>
    <w:p w14:paraId="6878D48B" w14:textId="62233CCD" w:rsidR="000050A5" w:rsidRPr="009F2943" w:rsidRDefault="000050A5" w:rsidP="000050A5">
      <w:r w:rsidRPr="009F2943">
        <w:fldChar w:fldCharType="begin">
          <w:ffData>
            <w:name w:val="Text22"/>
            <w:enabled/>
            <w:calcOnExit w:val="0"/>
            <w:textInput>
              <w:default w:val="Sending a private message using the MESSAGES tool in Blackboard is always the most secure method of contacting your Instructor."/>
            </w:textInput>
          </w:ffData>
        </w:fldChar>
      </w:r>
      <w:bookmarkStart w:id="0" w:name="Text22"/>
      <w:r w:rsidRPr="009F2943">
        <w:instrText xml:space="preserve"> FORMTEXT </w:instrText>
      </w:r>
      <w:r w:rsidRPr="009F2943">
        <w:fldChar w:fldCharType="separate"/>
      </w:r>
      <w:r w:rsidRPr="009F2943">
        <w:rPr>
          <w:noProof/>
        </w:rPr>
        <w:t>Sending a private message using</w:t>
      </w:r>
      <w:r>
        <w:rPr>
          <w:noProof/>
        </w:rPr>
        <w:t xml:space="preserve"> the </w:t>
      </w:r>
      <w:r w:rsidR="004A047E">
        <w:rPr>
          <w:noProof/>
        </w:rPr>
        <w:t xml:space="preserve">INBOX </w:t>
      </w:r>
      <w:r>
        <w:rPr>
          <w:noProof/>
        </w:rPr>
        <w:t>in Canvas</w:t>
      </w:r>
      <w:r w:rsidRPr="009F2943">
        <w:rPr>
          <w:noProof/>
        </w:rPr>
        <w:t xml:space="preserve"> is always the most secure method of contacting your Instructor.</w:t>
      </w:r>
      <w:r w:rsidRPr="009F2943">
        <w:fldChar w:fldCharType="end"/>
      </w:r>
      <w:bookmarkEnd w:id="0"/>
      <w:r>
        <w:t xml:space="preserve"> As such, all students should send any emails to me in this manner. I will be checking my email at least once a day from Monday through Friday. I will not respond to emails on Saturday and Sunday. I will do my best to respond to your questions and concerns quickly. </w:t>
      </w:r>
    </w:p>
    <w:p w14:paraId="7E7ECEBB" w14:textId="4AA65050" w:rsidR="000050A5" w:rsidRPr="009F2943" w:rsidRDefault="000050A5" w:rsidP="000050A5">
      <w:pPr>
        <w:rPr>
          <w:rFonts w:cs="Arial"/>
          <w:lang w:bidi="en-US"/>
        </w:rPr>
      </w:pPr>
      <w:r w:rsidRPr="009F2943">
        <w:rPr>
          <w:rFonts w:cs="Arial"/>
          <w:lang w:bidi="en-US"/>
        </w:rPr>
        <w:fldChar w:fldCharType="begin">
          <w:ffData>
            <w:name w:val="Text23"/>
            <w:enabled/>
            <w:calcOnExit w:val="0"/>
            <w:textInput>
              <w:default w:val="Please remember that any phone contact with your Instructor should be of a professional nature.  Please always leave a clear, concise, but detailed message with your contact and class information."/>
            </w:textInput>
          </w:ffData>
        </w:fldChar>
      </w:r>
      <w:bookmarkStart w:id="1" w:name="Text23"/>
      <w:r w:rsidRPr="009F2943">
        <w:rPr>
          <w:rFonts w:cs="Arial"/>
          <w:lang w:bidi="en-US"/>
        </w:rPr>
        <w:instrText xml:space="preserve"> FORMTEXT </w:instrText>
      </w:r>
      <w:r w:rsidRPr="009F2943">
        <w:rPr>
          <w:rFonts w:cs="Arial"/>
          <w:lang w:bidi="en-US"/>
        </w:rPr>
      </w:r>
      <w:r w:rsidRPr="009F2943">
        <w:rPr>
          <w:rFonts w:cs="Arial"/>
          <w:lang w:bidi="en-US"/>
        </w:rPr>
        <w:fldChar w:fldCharType="separate"/>
      </w:r>
      <w:r w:rsidRPr="009F2943">
        <w:rPr>
          <w:rFonts w:cs="Arial"/>
          <w:noProof/>
          <w:lang w:bidi="en-US"/>
        </w:rPr>
        <w:t>Please remember that any phone contact with your Instructor should be of a professional nature.  Please always leave a clear, concise, but detailed message with your contact and class information.</w:t>
      </w:r>
      <w:r w:rsidRPr="009F2943">
        <w:rPr>
          <w:rFonts w:cs="Arial"/>
          <w:lang w:bidi="en-US"/>
        </w:rPr>
        <w:fldChar w:fldCharType="end"/>
      </w:r>
      <w:bookmarkEnd w:id="1"/>
      <w:r w:rsidRPr="009F2943">
        <w:rPr>
          <w:rFonts w:cs="Arial"/>
          <w:lang w:bidi="en-US"/>
        </w:rPr>
        <w:t xml:space="preserve"> </w:t>
      </w:r>
      <w:r w:rsidRPr="009F2943">
        <w:rPr>
          <w:rFonts w:cs="Arial"/>
          <w:lang w:bidi="en-US"/>
        </w:rPr>
        <w:fldChar w:fldCharType="begin">
          <w:ffData>
            <w:name w:val="Text24"/>
            <w:enabled/>
            <w:calcOnExit w:val="0"/>
            <w:textInput>
              <w:default w:val="Always follow up a phone call with a written account via BB Message or e-mail."/>
            </w:textInput>
          </w:ffData>
        </w:fldChar>
      </w:r>
      <w:bookmarkStart w:id="2" w:name="Text24"/>
      <w:r w:rsidRPr="009F2943">
        <w:rPr>
          <w:rFonts w:cs="Arial"/>
          <w:lang w:bidi="en-US"/>
        </w:rPr>
        <w:instrText xml:space="preserve"> FORMTEXT </w:instrText>
      </w:r>
      <w:r w:rsidRPr="009F2943">
        <w:rPr>
          <w:rFonts w:cs="Arial"/>
          <w:lang w:bidi="en-US"/>
        </w:rPr>
      </w:r>
      <w:r w:rsidRPr="009F2943">
        <w:rPr>
          <w:rFonts w:cs="Arial"/>
          <w:lang w:bidi="en-US"/>
        </w:rPr>
        <w:fldChar w:fldCharType="separate"/>
      </w:r>
      <w:r w:rsidRPr="009F2943">
        <w:rPr>
          <w:rFonts w:cs="Arial"/>
          <w:noProof/>
          <w:lang w:bidi="en-US"/>
        </w:rPr>
        <w:t>Always follow up a phone ca</w:t>
      </w:r>
      <w:r>
        <w:rPr>
          <w:rFonts w:cs="Arial"/>
          <w:noProof/>
          <w:lang w:bidi="en-US"/>
        </w:rPr>
        <w:t xml:space="preserve">ll with a written account via </w:t>
      </w:r>
      <w:r w:rsidR="004A047E">
        <w:rPr>
          <w:rFonts w:cs="Arial"/>
          <w:noProof/>
          <w:lang w:bidi="en-US"/>
        </w:rPr>
        <w:t xml:space="preserve">INBOX in Canvas </w:t>
      </w:r>
      <w:r w:rsidRPr="009F2943">
        <w:rPr>
          <w:rFonts w:cs="Arial"/>
          <w:noProof/>
          <w:lang w:bidi="en-US"/>
        </w:rPr>
        <w:t>or e-mail.</w:t>
      </w:r>
      <w:r w:rsidRPr="009F2943">
        <w:rPr>
          <w:rFonts w:cs="Arial"/>
          <w:lang w:bidi="en-US"/>
        </w:rPr>
        <w:fldChar w:fldCharType="end"/>
      </w:r>
      <w:bookmarkEnd w:id="2"/>
    </w:p>
    <w:p w14:paraId="61CDCDE6" w14:textId="77777777" w:rsidR="00326F8F" w:rsidRPr="005217E1" w:rsidRDefault="00326F8F" w:rsidP="00326F8F">
      <w:pPr>
        <w:pStyle w:val="Heading1"/>
      </w:pPr>
      <w:r w:rsidRPr="005217E1">
        <w:lastRenderedPageBreak/>
        <w:t>Prerequisites/Co-requisites:</w:t>
      </w:r>
    </w:p>
    <w:p w14:paraId="2F60D509" w14:textId="77777777" w:rsidR="00776801" w:rsidRPr="005217E1" w:rsidRDefault="00326F8F" w:rsidP="00326F8F">
      <w:r w:rsidRPr="005217E1">
        <w:t>Prerequisites</w:t>
      </w:r>
      <w:r w:rsidR="00E43279" w:rsidRPr="005217E1">
        <w:t>:</w:t>
      </w:r>
      <w:r w:rsidRPr="005217E1">
        <w:t xml:space="preserve"> </w:t>
      </w:r>
      <w:r w:rsidR="00DA41DE" w:rsidRPr="005217E1">
        <w:t>None</w:t>
      </w:r>
    </w:p>
    <w:p w14:paraId="30D98400" w14:textId="77777777" w:rsidR="00326F8F" w:rsidRPr="005217E1" w:rsidRDefault="00326F8F" w:rsidP="00326F8F">
      <w:r w:rsidRPr="005217E1">
        <w:t>Co-requisites</w:t>
      </w:r>
      <w:r w:rsidR="00E43279" w:rsidRPr="005217E1">
        <w:t>:</w:t>
      </w:r>
      <w:r w:rsidR="00076F51" w:rsidRPr="005217E1">
        <w:t xml:space="preserve"> </w:t>
      </w:r>
      <w:r w:rsidR="00573090" w:rsidRPr="005217E1">
        <w:t>None</w:t>
      </w:r>
    </w:p>
    <w:p w14:paraId="23A9C3A7" w14:textId="77777777" w:rsidR="00076F51" w:rsidRPr="005217E1" w:rsidRDefault="00326F8F" w:rsidP="00C7274D">
      <w:pPr>
        <w:pStyle w:val="Heading1"/>
      </w:pPr>
      <w:r w:rsidRPr="005217E1">
        <w:t>Textbook &amp; Other Course Materials:</w:t>
      </w:r>
    </w:p>
    <w:p w14:paraId="544E4F67" w14:textId="77777777" w:rsidR="00B2710B" w:rsidRPr="00FF02BA" w:rsidRDefault="00B2710B" w:rsidP="00B2710B">
      <w:r>
        <w:t xml:space="preserve">A textbook is not required for this course. As reducing the cost of textbooks is a significant goal at LSSC, this course provides you with a no-cost lib guide in lieu of a textbook.  </w:t>
      </w:r>
    </w:p>
    <w:p w14:paraId="641FA48D" w14:textId="77777777" w:rsidR="00C7274D" w:rsidRPr="005217E1" w:rsidRDefault="00C7274D" w:rsidP="00C7274D">
      <w:pPr>
        <w:pStyle w:val="Heading1"/>
      </w:pPr>
      <w:r w:rsidRPr="005217E1">
        <w:t>Technology Requirements:</w:t>
      </w:r>
    </w:p>
    <w:p w14:paraId="2CF89D3A" w14:textId="3C6F39BC" w:rsidR="000050A5" w:rsidRDefault="000050A5" w:rsidP="000050A5">
      <w:r>
        <w:t>Canvas</w:t>
      </w:r>
      <w:r w:rsidRPr="009F2943">
        <w:t xml:space="preserve"> is a required component of this course. Stu</w:t>
      </w:r>
      <w:r>
        <w:t>dents unfamiliar with Canvas</w:t>
      </w:r>
      <w:r w:rsidRPr="009F2943">
        <w:t xml:space="preserve"> are expected to complet</w:t>
      </w:r>
      <w:r>
        <w:t>e th</w:t>
      </w:r>
      <w:r w:rsidRPr="009F2943">
        <w:t xml:space="preserve">e </w:t>
      </w:r>
      <w:r w:rsidRPr="00355D8D">
        <w:t>Student Orientation course located in Canvas within the first week of classes.</w:t>
      </w:r>
    </w:p>
    <w:p w14:paraId="1206BA04" w14:textId="4D431DFE" w:rsidR="009653F3" w:rsidRPr="009F2943" w:rsidRDefault="009653F3" w:rsidP="000050A5">
      <w:bookmarkStart w:id="3" w:name="_Hlk34834914"/>
      <w:r w:rsidRPr="00C52CBD">
        <w:t xml:space="preserve">See the </w:t>
      </w:r>
      <w:hyperlink r:id="rId7" w:history="1">
        <w:r w:rsidRPr="00C52CBD">
          <w:rPr>
            <w:rStyle w:val="Hyperlink"/>
          </w:rPr>
          <w:t>LSSC Student Technology Help Desk web</w:t>
        </w:r>
        <w:r>
          <w:rPr>
            <w:rStyle w:val="Hyperlink"/>
          </w:rPr>
          <w:t xml:space="preserve"> page</w:t>
        </w:r>
      </w:hyperlink>
      <w:r w:rsidRPr="00C52CBD">
        <w:t xml:space="preserve"> for more information on how to obtain </w:t>
      </w:r>
      <w:r w:rsidRPr="00C52CBD">
        <w:rPr>
          <w:rStyle w:val="Hyperlink"/>
          <w:color w:val="auto"/>
          <w:u w:val="none"/>
        </w:rPr>
        <w:t>Microsoft</w:t>
      </w:r>
      <w:r w:rsidRPr="00C52CBD">
        <w:rPr>
          <w:rStyle w:val="Hyperlink"/>
          <w:color w:val="auto"/>
        </w:rPr>
        <w:t xml:space="preserve"> </w:t>
      </w:r>
      <w:r w:rsidRPr="00C52CBD">
        <w:rPr>
          <w:rStyle w:val="Hyperlink"/>
          <w:color w:val="auto"/>
          <w:u w:val="none"/>
        </w:rPr>
        <w:t>Office 365 as an LSSC student.</w:t>
      </w:r>
      <w:bookmarkEnd w:id="3"/>
    </w:p>
    <w:p w14:paraId="58B4720A" w14:textId="77777777" w:rsidR="000050A5" w:rsidRDefault="000050A5" w:rsidP="000050A5">
      <w:r w:rsidRPr="009F2943">
        <w:fldChar w:fldCharType="begin">
          <w:ffData>
            <w:name w:val="Text25"/>
            <w:enabled/>
            <w:calcOnExit w:val="0"/>
            <w:textInput>
              <w:default w:val="Major writing assignments need to be created and saved in a file format that is compatible with Microsoft Word.  "/>
            </w:textInput>
          </w:ffData>
        </w:fldChar>
      </w:r>
      <w:bookmarkStart w:id="4" w:name="Text25"/>
      <w:r w:rsidRPr="009F2943">
        <w:instrText xml:space="preserve"> FORMTEXT </w:instrText>
      </w:r>
      <w:r w:rsidRPr="009F2943">
        <w:fldChar w:fldCharType="separate"/>
      </w:r>
      <w:r w:rsidRPr="009F2943">
        <w:rPr>
          <w:noProof/>
        </w:rPr>
        <w:t xml:space="preserve">Major writing assignments need to be created and saved in a file format that is compatible with Microsoft Word.  </w:t>
      </w:r>
      <w:r w:rsidRPr="009F2943">
        <w:fldChar w:fldCharType="end"/>
      </w:r>
      <w:bookmarkEnd w:id="4"/>
      <w:r w:rsidRPr="009F2943">
        <w:fldChar w:fldCharType="begin">
          <w:ffData>
            <w:name w:val="Text26"/>
            <w:enabled/>
            <w:calcOnExit w:val="0"/>
            <w:textInput>
              <w:default w:val="If using a word processing program other than Word, it is the student’s responsibility to adhere to all formatting and submission requirements."/>
            </w:textInput>
          </w:ffData>
        </w:fldChar>
      </w:r>
      <w:bookmarkStart w:id="5" w:name="Text26"/>
      <w:r w:rsidRPr="009F2943">
        <w:instrText xml:space="preserve"> FORMTEXT </w:instrText>
      </w:r>
      <w:r w:rsidRPr="009F2943">
        <w:fldChar w:fldCharType="separate"/>
      </w:r>
      <w:r w:rsidRPr="009F2943">
        <w:rPr>
          <w:noProof/>
        </w:rPr>
        <w:t>If using a word processing program other than Word, it is the student’s responsibility to adhere to all formatting and submission requirements.</w:t>
      </w:r>
      <w:r w:rsidRPr="009F2943">
        <w:fldChar w:fldCharType="end"/>
      </w:r>
      <w:bookmarkEnd w:id="5"/>
      <w:r w:rsidRPr="009F2943">
        <w:t xml:space="preserve"> </w:t>
      </w:r>
      <w:r w:rsidRPr="009F2943">
        <w:fldChar w:fldCharType="begin">
          <w:ffData>
            <w:name w:val="Text27"/>
            <w:enabled/>
            <w:calcOnExit w:val="0"/>
            <w:textInput>
              <w:default w:val="Please ask for help if you are unsure how to save a file in a Word-compatible format."/>
            </w:textInput>
          </w:ffData>
        </w:fldChar>
      </w:r>
      <w:bookmarkStart w:id="6" w:name="Text27"/>
      <w:r w:rsidRPr="009F2943">
        <w:instrText xml:space="preserve"> FORMTEXT </w:instrText>
      </w:r>
      <w:r w:rsidRPr="009F2943">
        <w:fldChar w:fldCharType="separate"/>
      </w:r>
      <w:r w:rsidRPr="009F2943">
        <w:rPr>
          <w:noProof/>
        </w:rPr>
        <w:t>Please ask for help if you are unsure how to save a file in a Word-compatible format.</w:t>
      </w:r>
      <w:r w:rsidRPr="009F2943">
        <w:fldChar w:fldCharType="end"/>
      </w:r>
      <w:bookmarkEnd w:id="6"/>
    </w:p>
    <w:p w14:paraId="779E0804" w14:textId="77777777" w:rsidR="00B2710B" w:rsidRPr="00FF02BA" w:rsidRDefault="00B2710B" w:rsidP="00B2710B">
      <w:pPr>
        <w:pStyle w:val="Heading1"/>
      </w:pPr>
      <w:r>
        <w:t xml:space="preserve">Course </w:t>
      </w:r>
      <w:r w:rsidRPr="00FF02BA">
        <w:t>Student Learning Outcomes:</w:t>
      </w:r>
    </w:p>
    <w:p w14:paraId="04A666E9" w14:textId="77777777" w:rsidR="00B2710B" w:rsidRPr="00FF02BA" w:rsidRDefault="00B2710B" w:rsidP="00B2710B">
      <w:r w:rsidRPr="00FF02BA">
        <w:t>The following outcomes will be assessed in this course. An “outcome” is defined as something students take with them beyond this course.</w:t>
      </w:r>
      <w:r>
        <w:t xml:space="preserve"> After successful completion of this course, the student will:</w:t>
      </w:r>
    </w:p>
    <w:p w14:paraId="7EC6AA05" w14:textId="77777777" w:rsidR="00B2710B" w:rsidRPr="00FF02BA" w:rsidRDefault="00B2710B" w:rsidP="00B2710B">
      <w:r>
        <w:t>Cite and discuss major artists from the ancient world throughout the twentieth century, the media they used, and their contributions to the cultural output of western civilization.</w:t>
      </w:r>
    </w:p>
    <w:p w14:paraId="2675768E" w14:textId="77777777" w:rsidR="00B2710B" w:rsidRPr="00FF02BA" w:rsidRDefault="00B2710B" w:rsidP="00B2710B">
      <w:r>
        <w:t>Identify major artists’ works, the media they used, and the artist or humanist contribution to western or world culture and civilization.</w:t>
      </w:r>
    </w:p>
    <w:p w14:paraId="0351FF6E" w14:textId="77777777" w:rsidR="00B2710B" w:rsidRDefault="00B2710B" w:rsidP="00B2710B">
      <w:r w:rsidRPr="00FF02BA">
        <w:t xml:space="preserve">Identify </w:t>
      </w:r>
      <w:r>
        <w:t xml:space="preserve">the correlation’s made between early and contemporary art </w:t>
      </w:r>
      <w:proofErr w:type="gramStart"/>
      <w:r>
        <w:t>in order to</w:t>
      </w:r>
      <w:proofErr w:type="gramEnd"/>
      <w:r>
        <w:t xml:space="preserve"> broaden personal views, knowledge and understanding of art.</w:t>
      </w:r>
    </w:p>
    <w:p w14:paraId="7BC0CA44" w14:textId="77777777" w:rsidR="00B2710B" w:rsidRPr="00FF02BA" w:rsidRDefault="00B2710B" w:rsidP="00B2710B">
      <w:r>
        <w:t>Critic and analyze the inspirational and motivational focus behind human artist creativity within the historical scope and artistic tradition applied toward critical analysis and evaluation of art works.</w:t>
      </w:r>
    </w:p>
    <w:p w14:paraId="2E1C9276" w14:textId="77777777" w:rsidR="00B2710B" w:rsidRPr="00FF02BA" w:rsidRDefault="00B2710B" w:rsidP="00B2710B">
      <w:pPr>
        <w:pStyle w:val="Heading1"/>
      </w:pPr>
      <w:r w:rsidRPr="00FF02BA">
        <w:t>Course Objectives:</w:t>
      </w:r>
    </w:p>
    <w:p w14:paraId="192B77BC" w14:textId="77777777" w:rsidR="00B2710B" w:rsidRPr="00FF02BA" w:rsidRDefault="00B2710B" w:rsidP="00B2710B">
      <w:r>
        <w:t xml:space="preserve">The student will be introduced to major examples of paintings, sculpture, architecture, and the decorative arts from each historical period. Since works of art reflect changes in history, economics, literature, the sciences, religion, and philosophy, the student will be able to demonstrate knowledge of the general outlines of the development of Western Civilization from its origins through present day. As a result of participation in this course the student will be able to identify stylistic differences in works of art and architecture and the ways in which these differences reflect different times, cultures, and patterns of thought. </w:t>
      </w:r>
    </w:p>
    <w:p w14:paraId="637E7115" w14:textId="77777777" w:rsidR="000E1BC9" w:rsidRPr="005217E1" w:rsidRDefault="000E1BC9" w:rsidP="000E1BC9">
      <w:pPr>
        <w:pStyle w:val="Heading1"/>
      </w:pPr>
      <w:r w:rsidRPr="005217E1">
        <w:t>Institutional Policies &amp; Procedures:</w:t>
      </w:r>
    </w:p>
    <w:p w14:paraId="04C51DDB" w14:textId="77777777" w:rsidR="002F1F6B" w:rsidRPr="009F2943" w:rsidRDefault="002F1F6B" w:rsidP="002F1F6B">
      <w:pPr>
        <w:pStyle w:val="Heading2"/>
      </w:pPr>
      <w:r w:rsidRPr="009F2943">
        <w:t>Academic Integrity:</w:t>
      </w:r>
    </w:p>
    <w:p w14:paraId="19170B44" w14:textId="77777777" w:rsidR="002F1F6B" w:rsidRPr="009F2943" w:rsidRDefault="002F1F6B" w:rsidP="002F1F6B">
      <w:r w:rsidRPr="009F2943">
        <w:t xml:space="preserve">The successful functioning of the academic community demands honesty, which is the basis of respect for both ideas and persons. In the academic community, there is an ongoing assumption of academic </w:t>
      </w:r>
      <w:r w:rsidRPr="009F2943">
        <w:lastRenderedPageBreak/>
        <w:t>integrity at all levels. There is the expectation that work will be independently thoughtful and responsible as to its sources of information and inspiration. Honesty is an appropriate consideration in other ways as well, including but not limited to the responsible use of library resources, responsible conduct in examinations, and the res</w:t>
      </w:r>
      <w:r>
        <w:t xml:space="preserve">ponsible use of the Internet.  </w:t>
      </w:r>
      <w:r w:rsidRPr="009F2943">
        <w:t>See</w:t>
      </w:r>
      <w:r w:rsidR="001E2683">
        <w:t xml:space="preserve"> the</w:t>
      </w:r>
      <w:r>
        <w:t xml:space="preserve"> </w:t>
      </w:r>
      <w:hyperlink r:id="rId8" w:history="1">
        <w:r w:rsidR="001E2683" w:rsidRPr="001E2683">
          <w:rPr>
            <w:rStyle w:val="Hyperlink"/>
            <w:rFonts w:cstheme="minorHAnsi"/>
            <w:sz w:val="24"/>
            <w:szCs w:val="24"/>
          </w:rPr>
          <w:t>college catalog</w:t>
        </w:r>
      </w:hyperlink>
      <w:r w:rsidR="001E2683">
        <w:rPr>
          <w:rStyle w:val="Hyperlink"/>
          <w:rFonts w:cstheme="minorHAnsi"/>
          <w:sz w:val="24"/>
          <w:szCs w:val="24"/>
        </w:rPr>
        <w:t xml:space="preserve"> </w:t>
      </w:r>
      <w:r w:rsidRPr="009F2943">
        <w:t>for complete statement</w:t>
      </w:r>
      <w:r>
        <w:t>.</w:t>
      </w:r>
    </w:p>
    <w:p w14:paraId="2417E5BA" w14:textId="77777777" w:rsidR="002F1F6B" w:rsidRPr="009F2943" w:rsidRDefault="002F1F6B" w:rsidP="002F1F6B">
      <w:pPr>
        <w:pStyle w:val="Heading2"/>
      </w:pPr>
      <w:r w:rsidRPr="009F2943">
        <w:t>Important Information for Students with Disabilities:</w:t>
      </w:r>
    </w:p>
    <w:p w14:paraId="43D4E8FC" w14:textId="77777777" w:rsidR="00353344" w:rsidRPr="009F2943" w:rsidRDefault="00353344" w:rsidP="00353344">
      <w:r w:rsidRPr="009F2943">
        <w:t xml:space="preserve">Any student with a documented disability who requires assistance or academic accommodations should contact the </w:t>
      </w:r>
      <w:r w:rsidRPr="00734CB9">
        <w:rPr>
          <w:rFonts w:cstheme="minorHAnsi"/>
        </w:rPr>
        <w:t xml:space="preserve">Student Accessibility Services </w:t>
      </w:r>
      <w:r w:rsidRPr="009F2943">
        <w:t xml:space="preserve">immediately to discuss eligibility. The </w:t>
      </w:r>
      <w:r w:rsidRPr="00734CB9">
        <w:rPr>
          <w:rFonts w:cstheme="minorHAnsi"/>
        </w:rPr>
        <w:t xml:space="preserve">Student Accessibility Services </w:t>
      </w:r>
      <w:r>
        <w:rPr>
          <w:rFonts w:cstheme="minorHAnsi"/>
        </w:rPr>
        <w:t xml:space="preserve">(SAS) office </w:t>
      </w:r>
      <w:r w:rsidRPr="009F2943">
        <w:t xml:space="preserve">is located on the Leesburg Campus, but arrangements can be made to meet with a student on any campus. </w:t>
      </w:r>
      <w:r w:rsidRPr="00416C15">
        <w:rPr>
          <w:rFonts w:cstheme="minorHAnsi"/>
        </w:rPr>
        <w:t xml:space="preserve">An appointment can be made by calling 352-365-3589 and specific information about SAS and potential services can be found at </w:t>
      </w:r>
      <w:hyperlink r:id="rId9" w:history="1">
        <w:r w:rsidRPr="00A13FD8">
          <w:rPr>
            <w:rStyle w:val="Hyperlink"/>
            <w:rFonts w:cstheme="minorHAnsi"/>
            <w:color w:val="2E74B5" w:themeColor="accent1" w:themeShade="BF"/>
          </w:rPr>
          <w:t>Student Accessibility Services</w:t>
        </w:r>
      </w:hyperlink>
      <w:r w:rsidRPr="00A13FD8">
        <w:rPr>
          <w:rFonts w:ascii="Times New Roman" w:hAnsi="Times New Roman" w:cs="Times New Roman"/>
          <w:color w:val="2E74B5" w:themeColor="accent1" w:themeShade="BF"/>
        </w:rPr>
        <w:t>.</w:t>
      </w:r>
      <w:r w:rsidRPr="00734CB9">
        <w:t xml:space="preserve">  </w:t>
      </w:r>
    </w:p>
    <w:p w14:paraId="59FAF246" w14:textId="77777777" w:rsidR="000E1BC9" w:rsidRPr="005217E1" w:rsidRDefault="000E1BC9" w:rsidP="000E1BC9">
      <w:pPr>
        <w:pStyle w:val="Heading2"/>
      </w:pPr>
      <w:r w:rsidRPr="005217E1">
        <w:t>Privacy Policy (FERPA)</w:t>
      </w:r>
      <w:r w:rsidR="00E43279" w:rsidRPr="005217E1">
        <w:t>:</w:t>
      </w:r>
    </w:p>
    <w:p w14:paraId="0B2D4265" w14:textId="19D596F1" w:rsidR="000E1BC9" w:rsidRPr="005217E1" w:rsidRDefault="000E1BC9" w:rsidP="000E1BC9">
      <w:r w:rsidRPr="005217E1">
        <w:t xml:space="preserve">The Family Educational Rights and Privacy Act (FERPA) (20 U.S.C. § 1232g; 34 CFR Part99) is a Federal law that protects the privacy of a student’s education records.  </w:t>
      </w:r>
      <w:proofErr w:type="gramStart"/>
      <w:r w:rsidRPr="005217E1">
        <w:t>In order for</w:t>
      </w:r>
      <w:proofErr w:type="gramEnd"/>
      <w:r w:rsidRPr="005217E1">
        <w:t xml:space="preserve"> your information to be released, a form must be signed</w:t>
      </w:r>
      <w:r w:rsidR="00BA09AC">
        <w:t>,</w:t>
      </w:r>
      <w:r w:rsidRPr="005217E1">
        <w:t xml:space="preserve"> and in your records</w:t>
      </w:r>
      <w:r w:rsidR="00BA09AC">
        <w:t>,</w:t>
      </w:r>
      <w:r w:rsidRPr="005217E1">
        <w:t xml:space="preserve"> located in the Admissions/Registrar’s Office.</w:t>
      </w:r>
    </w:p>
    <w:p w14:paraId="6258E3CC" w14:textId="77777777" w:rsidR="000E1BC9" w:rsidRPr="005217E1" w:rsidRDefault="00AF0BEB" w:rsidP="000E1BC9">
      <w:pPr>
        <w:pStyle w:val="Heading2"/>
      </w:pPr>
      <w:r w:rsidRPr="005217E1">
        <w:t xml:space="preserve">Zero-Tolerance </w:t>
      </w:r>
      <w:r w:rsidR="00C90FF8" w:rsidRPr="005217E1">
        <w:t xml:space="preserve">for </w:t>
      </w:r>
      <w:r w:rsidRPr="005217E1">
        <w:t xml:space="preserve">Violence </w:t>
      </w:r>
      <w:r w:rsidR="00E43279" w:rsidRPr="005217E1">
        <w:t>Statement:</w:t>
      </w:r>
    </w:p>
    <w:p w14:paraId="0727F16A" w14:textId="7D8629C6" w:rsidR="000E1BC9" w:rsidRDefault="00F72E38" w:rsidP="000E1BC9">
      <w:r w:rsidRPr="005217E1">
        <w:t>Lake-Sumter State College has a policy of zero tolerance for violence as stated in College Board Rule 2.17.  Appropriate disciplinary action will be taken in accordance with Board Rule 2.17.</w:t>
      </w:r>
    </w:p>
    <w:p w14:paraId="00AA179F" w14:textId="77777777" w:rsidR="000D2969" w:rsidRDefault="000D2969" w:rsidP="000D2969">
      <w:pPr>
        <w:pStyle w:val="Heading1"/>
        <w:rPr>
          <w:sz w:val="28"/>
          <w:szCs w:val="28"/>
        </w:rPr>
      </w:pPr>
      <w:r w:rsidRPr="000D5F96">
        <w:rPr>
          <w:sz w:val="28"/>
          <w:szCs w:val="28"/>
        </w:rPr>
        <w:t>LSSC Safety Statement:</w:t>
      </w:r>
    </w:p>
    <w:p w14:paraId="1858D2E1" w14:textId="0AFA28A1" w:rsidR="000D2969" w:rsidRDefault="000D2969" w:rsidP="000D2969">
      <w:r>
        <w:t xml:space="preserve">Lake-Sumter State College values the safety of all campus community members. </w:t>
      </w:r>
      <w:r w:rsidRPr="00BA48F5">
        <w:rPr>
          <w:b/>
        </w:rPr>
        <w:t>If you have an emergency, call 911</w:t>
      </w:r>
      <w:r>
        <w:t>. Otherwise, to report a concern, suspicious activity, or to request a courtesy escort, call Campus Safety:</w:t>
      </w:r>
    </w:p>
    <w:p w14:paraId="229ECA59" w14:textId="77777777" w:rsidR="000D2969" w:rsidRDefault="000D2969" w:rsidP="000D2969">
      <w:pPr>
        <w:pStyle w:val="NoSpacing"/>
        <w:ind w:left="2160"/>
      </w:pPr>
      <w:r>
        <w:t>(352) 516-3795 Leesburg</w:t>
      </w:r>
    </w:p>
    <w:p w14:paraId="40C577AF" w14:textId="77777777" w:rsidR="000D2969" w:rsidRDefault="000D2969" w:rsidP="000D2969">
      <w:pPr>
        <w:pStyle w:val="NoSpacing"/>
        <w:ind w:left="2160"/>
      </w:pPr>
      <w:r>
        <w:t>(352) 536-2143 South Lake</w:t>
      </w:r>
    </w:p>
    <w:p w14:paraId="728D515F" w14:textId="77777777" w:rsidR="000D2969" w:rsidRDefault="000D2969" w:rsidP="000D2969">
      <w:pPr>
        <w:pStyle w:val="NoSpacing"/>
        <w:ind w:left="2160"/>
      </w:pPr>
      <w:r>
        <w:t>(352) 303-7296 Sumter</w:t>
      </w:r>
    </w:p>
    <w:p w14:paraId="3277951C" w14:textId="77777777" w:rsidR="000D2969" w:rsidRDefault="000D2969" w:rsidP="000D2969">
      <w:pPr>
        <w:pStyle w:val="NoSpacing"/>
      </w:pPr>
    </w:p>
    <w:p w14:paraId="67918CBC" w14:textId="77777777" w:rsidR="009653F3" w:rsidRDefault="009653F3" w:rsidP="009653F3">
      <w:pPr>
        <w:pStyle w:val="Heading2"/>
      </w:pPr>
      <w:r w:rsidRPr="00082B85">
        <w:rPr>
          <w:rFonts w:asciiTheme="minorHAnsi" w:eastAsiaTheme="minorEastAsia" w:hAnsiTheme="minorHAnsi" w:cstheme="minorBidi"/>
          <w:color w:val="auto"/>
          <w:sz w:val="22"/>
          <w:szCs w:val="22"/>
        </w:rPr>
        <w:t xml:space="preserve">LSSC also has a free safety app, </w:t>
      </w:r>
      <w:r w:rsidRPr="00082B85">
        <w:rPr>
          <w:rFonts w:asciiTheme="minorHAnsi" w:eastAsiaTheme="minorEastAsia" w:hAnsiTheme="minorHAnsi" w:cstheme="minorBidi"/>
          <w:b/>
          <w:color w:val="auto"/>
          <w:sz w:val="22"/>
          <w:szCs w:val="22"/>
        </w:rPr>
        <w:t>Lake-Sumter Safe</w:t>
      </w:r>
      <w:r w:rsidRPr="00082B85">
        <w:rPr>
          <w:rFonts w:asciiTheme="minorHAnsi" w:eastAsiaTheme="minorEastAsia" w:hAnsiTheme="minorHAnsi" w:cstheme="minorBidi"/>
          <w:color w:val="auto"/>
          <w:sz w:val="22"/>
          <w:szCs w:val="22"/>
        </w:rPr>
        <w:t xml:space="preserve"> that is available for download. You will receive important emergency alerts and safety messages regarding campus safety via LSSC Alert. You are opted into this system when you become an LSSC student. For more information regarding safety and to view available resources, visit </w:t>
      </w:r>
      <w:r>
        <w:rPr>
          <w:rFonts w:asciiTheme="minorHAnsi" w:eastAsiaTheme="minorEastAsia" w:hAnsiTheme="minorHAnsi" w:cstheme="minorBidi"/>
          <w:color w:val="auto"/>
          <w:sz w:val="22"/>
          <w:szCs w:val="22"/>
        </w:rPr>
        <w:t xml:space="preserve">the </w:t>
      </w:r>
      <w:hyperlink r:id="rId10" w:history="1">
        <w:r w:rsidRPr="009653F3">
          <w:rPr>
            <w:rFonts w:asciiTheme="minorHAnsi" w:eastAsiaTheme="minorEastAsia" w:hAnsiTheme="minorHAnsi" w:cs="Arial"/>
            <w:color w:val="0563C1" w:themeColor="hyperlink"/>
            <w:sz w:val="24"/>
            <w:szCs w:val="24"/>
            <w:u w:val="single"/>
          </w:rPr>
          <w:t>Campus Safety</w:t>
        </w:r>
      </w:hyperlink>
      <w:r w:rsidRPr="009653F3">
        <w:rPr>
          <w:rFonts w:asciiTheme="minorHAnsi" w:eastAsiaTheme="minorEastAsia" w:hAnsiTheme="minorHAnsi" w:cstheme="minorBidi"/>
          <w:color w:val="auto"/>
          <w:sz w:val="22"/>
          <w:szCs w:val="22"/>
        </w:rPr>
        <w:t xml:space="preserve"> web page.</w:t>
      </w:r>
    </w:p>
    <w:p w14:paraId="22651CFE" w14:textId="77777777" w:rsidR="00F72E38" w:rsidRDefault="00E43279" w:rsidP="00F72E38">
      <w:pPr>
        <w:pStyle w:val="Heading2"/>
      </w:pPr>
      <w:r w:rsidRPr="005217E1">
        <w:t>Attendance/Withdrawal Policies:</w:t>
      </w:r>
    </w:p>
    <w:p w14:paraId="1C15F991" w14:textId="77777777" w:rsidR="001E2683" w:rsidRPr="001E2683" w:rsidRDefault="001E2683" w:rsidP="001E2683">
      <w:pPr>
        <w:pStyle w:val="Heading2"/>
        <w:rPr>
          <w:rFonts w:eastAsiaTheme="minorHAnsi"/>
        </w:rPr>
      </w:pPr>
      <w:r w:rsidRPr="001E2683">
        <w:t>Initial Attendance:</w:t>
      </w:r>
    </w:p>
    <w:p w14:paraId="1213F97C" w14:textId="2EE4B5F6" w:rsidR="001E2683" w:rsidRPr="001E2683" w:rsidRDefault="001E2683" w:rsidP="001E2683">
      <w:r w:rsidRPr="001E2683">
        <w:t>Initial attendance will be entered at the end of the second week of the semester/mini-</w:t>
      </w:r>
      <w:proofErr w:type="spellStart"/>
      <w:r w:rsidRPr="001E2683">
        <w:t>mester</w:t>
      </w:r>
      <w:proofErr w:type="spellEnd"/>
      <w:r w:rsidRPr="001E2683">
        <w:t>.  A student who has not met initial attendance requirements will be marked as “not-attending” and administratively withdrawn from the class.  The withdrawn student is still financially responsible for the class</w:t>
      </w:r>
      <w:r w:rsidR="00BA09AC">
        <w:t>. S</w:t>
      </w:r>
      <w:r w:rsidRPr="001E2683">
        <w:t xml:space="preserve">ee the </w:t>
      </w:r>
      <w:hyperlink r:id="rId11" w:history="1">
        <w:r w:rsidRPr="001E2683">
          <w:rPr>
            <w:rStyle w:val="Hyperlink"/>
            <w:rFonts w:cstheme="minorHAnsi"/>
          </w:rPr>
          <w:t>college catalog</w:t>
        </w:r>
      </w:hyperlink>
      <w:r w:rsidRPr="001E2683">
        <w:t xml:space="preserve"> for more details. </w:t>
      </w:r>
    </w:p>
    <w:p w14:paraId="2356BA4E" w14:textId="77777777" w:rsidR="001E2683" w:rsidRPr="001E2683" w:rsidRDefault="001E2683" w:rsidP="001E2683">
      <w:pPr>
        <w:pStyle w:val="Heading2"/>
      </w:pPr>
      <w:r w:rsidRPr="001E2683">
        <w:t>Withdrawal:</w:t>
      </w:r>
    </w:p>
    <w:p w14:paraId="5135F4E9" w14:textId="77777777" w:rsidR="001E2683" w:rsidRPr="001E2683" w:rsidRDefault="001E2683" w:rsidP="001E2683">
      <w:r w:rsidRPr="001E2683">
        <w:t>Once the Add/Drop period passes, students deciding to discontinue class attendance and/or online participation have the responsibility for formal withdrawal by the withdrawal deadline.</w:t>
      </w:r>
    </w:p>
    <w:p w14:paraId="1E017FCA" w14:textId="77777777" w:rsidR="00F72E38" w:rsidRPr="005217E1" w:rsidRDefault="00F72E38" w:rsidP="00A9372D">
      <w:pPr>
        <w:pStyle w:val="Heading2"/>
      </w:pPr>
      <w:r w:rsidRPr="005217E1">
        <w:t>Withdrawal Deadline:</w:t>
      </w:r>
    </w:p>
    <w:p w14:paraId="3A902680" w14:textId="5314EB71" w:rsidR="0025262D" w:rsidRPr="005217E1" w:rsidRDefault="00425543" w:rsidP="00F72E38">
      <w:r>
        <w:t xml:space="preserve">March 29th before 4:30 PM. </w:t>
      </w:r>
      <w:r w:rsidR="00697CC7">
        <w:t>Lake Sumter State College mandates that any student who stops attending class without officially withdrawing will earn an F for the course.</w:t>
      </w:r>
    </w:p>
    <w:p w14:paraId="4721C63B" w14:textId="77777777" w:rsidR="00870CF3" w:rsidRPr="00870CF3" w:rsidRDefault="00A9372D" w:rsidP="00870CF3">
      <w:pPr>
        <w:pStyle w:val="Heading2"/>
      </w:pPr>
      <w:r w:rsidRPr="005217E1">
        <w:lastRenderedPageBreak/>
        <w:t>Instructor Policies:</w:t>
      </w:r>
      <w:r w:rsidR="00870CF3" w:rsidRPr="00870CF3">
        <w:t xml:space="preserve"> </w:t>
      </w:r>
    </w:p>
    <w:p w14:paraId="75BE9514" w14:textId="77777777" w:rsidR="00870CF3" w:rsidRDefault="006114F5" w:rsidP="00870CF3">
      <w:r>
        <w:t xml:space="preserve">“I did not have internet access” is not a valid excuse for missing course deadlines. </w:t>
      </w:r>
      <w:r w:rsidRPr="00831C5E">
        <w:rPr>
          <w:b/>
        </w:rPr>
        <w:t xml:space="preserve">All assignments are due each week before 5 PM on </w:t>
      </w:r>
      <w:r w:rsidR="000050A5" w:rsidRPr="00831C5E">
        <w:rPr>
          <w:b/>
        </w:rPr>
        <w:t>Monday</w:t>
      </w:r>
      <w:r w:rsidRPr="00831C5E">
        <w:rPr>
          <w:b/>
        </w:rPr>
        <w:t>.</w:t>
      </w:r>
      <w:r>
        <w:t xml:space="preserve"> </w:t>
      </w:r>
    </w:p>
    <w:p w14:paraId="2B6A23B1" w14:textId="77777777" w:rsidR="006114F5" w:rsidRDefault="006114F5" w:rsidP="006114F5">
      <w:r w:rsidRPr="00C402BD">
        <w:rPr>
          <w:b/>
        </w:rPr>
        <w:t>I ask that all emails be sent to me through the Canvas interface.</w:t>
      </w:r>
      <w:r w:rsidRPr="006114F5">
        <w:t xml:space="preserve"> This keeps emails from students from getting mixed in with emails from administration, colleagues, etc. </w:t>
      </w:r>
      <w:r w:rsidR="000050A5">
        <w:t xml:space="preserve">I will be checking my email at least once a day from Monday through Friday. </w:t>
      </w:r>
      <w:r w:rsidR="000050A5" w:rsidRPr="000050A5">
        <w:rPr>
          <w:b/>
        </w:rPr>
        <w:t>I will not respond to emails on Saturday and Sunday.</w:t>
      </w:r>
      <w:r w:rsidR="000050A5">
        <w:t xml:space="preserve"> I will do my best to respond to your questions and concerns quickly. </w:t>
      </w:r>
      <w:r w:rsidRPr="006114F5">
        <w:t>Please be patient.</w:t>
      </w:r>
    </w:p>
    <w:p w14:paraId="21E807DB" w14:textId="77777777" w:rsidR="00684C49" w:rsidRPr="005217E1" w:rsidRDefault="008A4099" w:rsidP="006114F5">
      <w:pPr>
        <w:pStyle w:val="Heading2"/>
      </w:pPr>
      <w:r w:rsidRPr="005217E1">
        <w:fldChar w:fldCharType="begin">
          <w:ffData>
            <w:name w:val="Text29"/>
            <w:enabled/>
            <w:calcOnExit w:val="0"/>
            <w:textInput>
              <w:default w:val="Late Work/Extensions:"/>
            </w:textInput>
          </w:ffData>
        </w:fldChar>
      </w:r>
      <w:bookmarkStart w:id="7" w:name="Text29"/>
      <w:r w:rsidRPr="005217E1">
        <w:instrText xml:space="preserve"> FORMTEXT </w:instrText>
      </w:r>
      <w:r w:rsidRPr="005217E1">
        <w:fldChar w:fldCharType="separate"/>
      </w:r>
      <w:r w:rsidRPr="005217E1">
        <w:t>Late Work/Extensions:</w:t>
      </w:r>
      <w:r w:rsidRPr="005217E1">
        <w:fldChar w:fldCharType="end"/>
      </w:r>
      <w:bookmarkEnd w:id="7"/>
    </w:p>
    <w:p w14:paraId="5D822C22" w14:textId="2A19EF8E" w:rsidR="00C06394" w:rsidRDefault="00C06394" w:rsidP="00870CF3">
      <w:r>
        <w:t>Extensions for assignments/</w:t>
      </w:r>
      <w:r w:rsidRPr="00C06394">
        <w:t xml:space="preserve">make-up exams </w:t>
      </w:r>
      <w:r>
        <w:t xml:space="preserve">will NOT be </w:t>
      </w:r>
      <w:r w:rsidRPr="00C06394">
        <w:t>allowed except under extraordinary circumstances as determined by the instructor (i.e., when you can establish that event</w:t>
      </w:r>
      <w:r>
        <w:t xml:space="preserve">s beyond your control prevented </w:t>
      </w:r>
      <w:r w:rsidRPr="00C06394">
        <w:t xml:space="preserve">you from </w:t>
      </w:r>
      <w:r>
        <w:t>completing the work</w:t>
      </w:r>
      <w:r w:rsidRPr="00C06394">
        <w:t xml:space="preserve"> and you provide the appropriate documentation).</w:t>
      </w:r>
      <w:r w:rsidR="00961388">
        <w:t xml:space="preserve"> </w:t>
      </w:r>
      <w:r w:rsidR="00B2710B">
        <w:t xml:space="preserve">It is the responsibility of the student to arrange </w:t>
      </w:r>
      <w:r w:rsidR="003603F3">
        <w:t xml:space="preserve">the above </w:t>
      </w:r>
      <w:r w:rsidR="00B2710B">
        <w:t xml:space="preserve">with the instructor </w:t>
      </w:r>
      <w:r w:rsidR="003603F3">
        <w:t>prior to the initial assignment/exam deadline.</w:t>
      </w:r>
    </w:p>
    <w:p w14:paraId="65E3EA71" w14:textId="77777777" w:rsidR="00684C49" w:rsidRPr="005217E1" w:rsidRDefault="00011A19" w:rsidP="00011A19">
      <w:pPr>
        <w:pStyle w:val="Heading1"/>
      </w:pPr>
      <w:r w:rsidRPr="005217E1">
        <w:fldChar w:fldCharType="begin">
          <w:ffData>
            <w:name w:val="Text31"/>
            <w:enabled/>
            <w:calcOnExit w:val="0"/>
            <w:textInput>
              <w:default w:val="Classroom Etiquette:"/>
            </w:textInput>
          </w:ffData>
        </w:fldChar>
      </w:r>
      <w:bookmarkStart w:id="8" w:name="Text31"/>
      <w:r w:rsidRPr="005217E1">
        <w:instrText xml:space="preserve"> FORMTEXT </w:instrText>
      </w:r>
      <w:r w:rsidRPr="005217E1">
        <w:fldChar w:fldCharType="separate"/>
      </w:r>
      <w:r w:rsidRPr="005217E1">
        <w:rPr>
          <w:noProof/>
        </w:rPr>
        <w:t>Classroom Etiquette:</w:t>
      </w:r>
      <w:r w:rsidRPr="005217E1">
        <w:fldChar w:fldCharType="end"/>
      </w:r>
      <w:bookmarkEnd w:id="8"/>
    </w:p>
    <w:p w14:paraId="73A5E5F0" w14:textId="77777777" w:rsidR="002F2A44" w:rsidRDefault="002F2A44" w:rsidP="002F2A44">
      <w:r w:rsidRPr="008B1CEA">
        <w:t>Diversity statement</w:t>
      </w:r>
      <w:r>
        <w:t>: The instructor will foster an environment that values the discussion of multiple viewpoints. After all, humans are very diverse in many ways. Students may not agree with all of the thoughts discussed in class. However, students will respect the views of others</w:t>
      </w:r>
      <w:r w:rsidRPr="008B1CEA">
        <w:t xml:space="preserve"> </w:t>
      </w:r>
      <w:r>
        <w:t>and debate topics in the class in a civil and respectful manner. The instructor will not tolerate remarks or discrimination based on age, color, disability, ethnicity, gender, national origin, race, religion, or sexual</w:t>
      </w:r>
      <w:r w:rsidRPr="008B1CEA">
        <w:t xml:space="preserve"> </w:t>
      </w:r>
      <w:r>
        <w:t>orientation.</w:t>
      </w:r>
    </w:p>
    <w:p w14:paraId="3E730FD0" w14:textId="77777777" w:rsidR="002F2A44" w:rsidRDefault="002F2A44" w:rsidP="002F2A44">
      <w:r>
        <w:t xml:space="preserve">It is expected that you will treat your classmates and instructor with respect. </w:t>
      </w:r>
    </w:p>
    <w:p w14:paraId="5F32807E" w14:textId="77777777" w:rsidR="002F2A44" w:rsidRPr="00FF02BA" w:rsidRDefault="002F2A44" w:rsidP="002F2A44">
      <w:r>
        <w:t>Plagiarism will not be tolerated and the instructor uses tools to detect plagiarism for all class assignments. Upon the first detection of plagiarism, the instructor will use a formal written warning, while he will also issue an assignment grade of zero for intentional plagiarism. The second case of plagiarism will incur a grade of zero for the assignment and an incident report filed with the college. The third case of plagiarism will incur a failing grade for the course.</w:t>
      </w:r>
    </w:p>
    <w:p w14:paraId="2F784B20" w14:textId="77777777" w:rsidR="0063625A" w:rsidRPr="005217E1" w:rsidRDefault="0063625A" w:rsidP="0063625A">
      <w:pPr>
        <w:pStyle w:val="Heading1"/>
      </w:pPr>
      <w:r w:rsidRPr="005217E1">
        <w:t>Grading Information:</w:t>
      </w:r>
    </w:p>
    <w:p w14:paraId="34E6CCF0" w14:textId="77777777" w:rsidR="0063625A" w:rsidRDefault="0063625A" w:rsidP="009A1C4A">
      <w:pPr>
        <w:pStyle w:val="Heading2"/>
      </w:pPr>
      <w:r w:rsidRPr="005217E1">
        <w:t>Grading Scale:</w:t>
      </w:r>
      <w:r w:rsidR="009A1C4A" w:rsidRPr="005217E1">
        <w:t xml:space="preserve">  </w:t>
      </w:r>
    </w:p>
    <w:p w14:paraId="1550E383" w14:textId="77777777" w:rsidR="00612A33" w:rsidRDefault="00612A33" w:rsidP="00612A33">
      <w:pPr>
        <w:pStyle w:val="NoSpacing"/>
      </w:pPr>
      <w:r>
        <w:t>A 90-100%</w:t>
      </w:r>
    </w:p>
    <w:p w14:paraId="5B34E7A3" w14:textId="77777777" w:rsidR="00612A33" w:rsidRDefault="00612A33" w:rsidP="00612A33">
      <w:pPr>
        <w:pStyle w:val="NoSpacing"/>
      </w:pPr>
      <w:r>
        <w:t>B 80-89%</w:t>
      </w:r>
    </w:p>
    <w:p w14:paraId="17A74A42" w14:textId="77777777" w:rsidR="00612A33" w:rsidRDefault="00612A33" w:rsidP="00612A33">
      <w:pPr>
        <w:pStyle w:val="NoSpacing"/>
      </w:pPr>
      <w:r>
        <w:t>C 70-79%</w:t>
      </w:r>
    </w:p>
    <w:p w14:paraId="07D88AFD" w14:textId="77777777" w:rsidR="00612A33" w:rsidRDefault="00612A33" w:rsidP="00612A33">
      <w:pPr>
        <w:pStyle w:val="NoSpacing"/>
      </w:pPr>
      <w:r>
        <w:t>D 60-69%</w:t>
      </w:r>
    </w:p>
    <w:p w14:paraId="1958CA8E" w14:textId="77777777" w:rsidR="00612A33" w:rsidRPr="00612A33" w:rsidRDefault="00612A33" w:rsidP="00612A33">
      <w:r>
        <w:t>F 59% and below</w:t>
      </w:r>
    </w:p>
    <w:p w14:paraId="7E5F575D" w14:textId="77777777" w:rsidR="0063625A" w:rsidRPr="005217E1" w:rsidRDefault="0063625A" w:rsidP="0063625A">
      <w:pPr>
        <w:pStyle w:val="Heading2"/>
      </w:pPr>
      <w:r w:rsidRPr="005217E1">
        <w:t>Methods of Evaluation:</w:t>
      </w:r>
    </w:p>
    <w:p w14:paraId="2AA78A51" w14:textId="77777777" w:rsidR="0063625A" w:rsidRPr="005217E1" w:rsidRDefault="00124544" w:rsidP="00CD5BC6">
      <w:r w:rsidRPr="005217E1">
        <w:fldChar w:fldCharType="begin">
          <w:ffData>
            <w:name w:val="Text35"/>
            <w:enabled/>
            <w:calcOnExit w:val="0"/>
            <w:textInput>
              <w:default w:val="Each project will be graded electronically using a rubric provided when the assignment is given. "/>
            </w:textInput>
          </w:ffData>
        </w:fldChar>
      </w:r>
      <w:bookmarkStart w:id="9" w:name="Text35"/>
      <w:r w:rsidRPr="005217E1">
        <w:instrText xml:space="preserve"> FORMTEXT </w:instrText>
      </w:r>
      <w:r w:rsidRPr="005217E1">
        <w:fldChar w:fldCharType="separate"/>
      </w:r>
      <w:r w:rsidRPr="005217E1">
        <w:rPr>
          <w:noProof/>
        </w:rPr>
        <w:t>Each project will be graded electronically using a rubric provided when the assignment is given.</w:t>
      </w:r>
      <w:r w:rsidR="004217B1" w:rsidRPr="005217E1">
        <w:rPr>
          <w:noProof/>
        </w:rPr>
        <w:t xml:space="preserve"> </w:t>
      </w:r>
      <w:r w:rsidRPr="005217E1">
        <w:rPr>
          <w:noProof/>
        </w:rPr>
        <w:t xml:space="preserve"> </w:t>
      </w:r>
      <w:r w:rsidRPr="005217E1">
        <w:fldChar w:fldCharType="end"/>
      </w:r>
      <w:bookmarkEnd w:id="9"/>
      <w:r w:rsidR="004217B1" w:rsidRPr="005217E1">
        <w:fldChar w:fldCharType="begin">
          <w:ffData>
            <w:name w:val="Text36"/>
            <w:enabled/>
            <w:calcOnExit w:val="0"/>
            <w:textInput>
              <w:default w:val="Your work will be judged against accepted academic standards for writing and documentation."/>
            </w:textInput>
          </w:ffData>
        </w:fldChar>
      </w:r>
      <w:bookmarkStart w:id="10" w:name="Text36"/>
      <w:r w:rsidR="004217B1" w:rsidRPr="005217E1">
        <w:instrText xml:space="preserve"> FORMTEXT </w:instrText>
      </w:r>
      <w:r w:rsidR="004217B1" w:rsidRPr="005217E1">
        <w:fldChar w:fldCharType="separate"/>
      </w:r>
      <w:r w:rsidR="004217B1" w:rsidRPr="005217E1">
        <w:rPr>
          <w:noProof/>
        </w:rPr>
        <w:t>Your work will be judged against accepted academic standards for writing and documentation.</w:t>
      </w:r>
      <w:r w:rsidR="004217B1" w:rsidRPr="005217E1">
        <w:fldChar w:fldCharType="end"/>
      </w:r>
      <w:bookmarkEnd w:id="10"/>
      <w:r w:rsidR="0063625A" w:rsidRPr="005217E1">
        <w:t xml:space="preserve"> </w:t>
      </w:r>
    </w:p>
    <w:p w14:paraId="52AE7D11" w14:textId="77777777" w:rsidR="0092096C" w:rsidRPr="00FF02BA" w:rsidRDefault="0092096C" w:rsidP="0092096C">
      <w:pPr>
        <w:pStyle w:val="Heading1"/>
      </w:pPr>
      <w:r w:rsidRPr="00FF02BA">
        <w:t>Assignment Overview &amp; Grade Breakdown:</w:t>
      </w:r>
    </w:p>
    <w:tbl>
      <w:tblPr>
        <w:tblStyle w:val="TableGrid"/>
        <w:tblW w:w="0" w:type="auto"/>
        <w:tblLook w:val="04A0" w:firstRow="1" w:lastRow="0" w:firstColumn="1" w:lastColumn="0" w:noHBand="0" w:noVBand="1"/>
        <w:tblCaption w:val="Assignment Overview &amp; Grade Breakdown"/>
        <w:tblDescription w:val="This table provides a brief overview of each assignment and indicates how many points it is worth.  Reading Journals, 200 points.  Discussion Boards and Responding to Others on the Discussion Boards, 250 points.  Personal Leadership Portfolio, 200 points.Shadow a Leader Written Report, 200 Points.  Shadow a Leader Oral Presentation, 150 points.  The total points possible in the course equals 1000.  "/>
      </w:tblPr>
      <w:tblGrid>
        <w:gridCol w:w="2082"/>
        <w:gridCol w:w="5293"/>
        <w:gridCol w:w="1975"/>
      </w:tblGrid>
      <w:tr w:rsidR="0092096C" w:rsidRPr="00FF02BA" w14:paraId="65EB1C35" w14:textId="77777777" w:rsidTr="00413254">
        <w:trPr>
          <w:trHeight w:val="300"/>
          <w:tblHeader/>
        </w:trPr>
        <w:tc>
          <w:tcPr>
            <w:tcW w:w="2082" w:type="dxa"/>
            <w:shd w:val="clear" w:color="auto" w:fill="000000" w:themeFill="text1"/>
            <w:hideMark/>
          </w:tcPr>
          <w:p w14:paraId="0B00E2CD" w14:textId="77777777" w:rsidR="0092096C" w:rsidRPr="00FF02BA" w:rsidRDefault="0092096C" w:rsidP="00413254">
            <w:pPr>
              <w:spacing w:after="160" w:line="259" w:lineRule="auto"/>
              <w:rPr>
                <w:b/>
                <w:color w:val="FFFFFF" w:themeColor="background1"/>
              </w:rPr>
            </w:pPr>
            <w:r w:rsidRPr="00FF02BA">
              <w:rPr>
                <w:b/>
                <w:color w:val="FFFFFF" w:themeColor="background1"/>
              </w:rPr>
              <w:t>Category</w:t>
            </w:r>
          </w:p>
        </w:tc>
        <w:tc>
          <w:tcPr>
            <w:tcW w:w="5293" w:type="dxa"/>
            <w:shd w:val="clear" w:color="auto" w:fill="000000" w:themeFill="text1"/>
            <w:hideMark/>
          </w:tcPr>
          <w:p w14:paraId="3C097BFC" w14:textId="77777777" w:rsidR="0092096C" w:rsidRPr="00FF02BA" w:rsidRDefault="0092096C" w:rsidP="00413254">
            <w:pPr>
              <w:spacing w:after="160" w:line="259" w:lineRule="auto"/>
              <w:rPr>
                <w:b/>
                <w:color w:val="FFFFFF" w:themeColor="background1"/>
              </w:rPr>
            </w:pPr>
            <w:r w:rsidRPr="00FF02BA">
              <w:rPr>
                <w:b/>
                <w:color w:val="FFFFFF" w:themeColor="background1"/>
              </w:rPr>
              <w:t>Description</w:t>
            </w:r>
          </w:p>
        </w:tc>
        <w:tc>
          <w:tcPr>
            <w:tcW w:w="1975" w:type="dxa"/>
            <w:shd w:val="clear" w:color="auto" w:fill="000000" w:themeFill="text1"/>
            <w:hideMark/>
          </w:tcPr>
          <w:p w14:paraId="52E63E26" w14:textId="77777777" w:rsidR="0092096C" w:rsidRPr="00FF02BA" w:rsidRDefault="0092096C" w:rsidP="00413254">
            <w:pPr>
              <w:spacing w:after="160" w:line="259" w:lineRule="auto"/>
              <w:rPr>
                <w:b/>
                <w:color w:val="FFFFFF" w:themeColor="background1"/>
              </w:rPr>
            </w:pPr>
            <w:r w:rsidRPr="00FF02BA">
              <w:rPr>
                <w:b/>
                <w:color w:val="FFFFFF" w:themeColor="background1"/>
              </w:rPr>
              <w:t>Points or %</w:t>
            </w:r>
          </w:p>
        </w:tc>
      </w:tr>
      <w:tr w:rsidR="0092096C" w:rsidRPr="00FF02BA" w14:paraId="0F0DB870" w14:textId="77777777" w:rsidTr="00413254">
        <w:trPr>
          <w:trHeight w:val="440"/>
        </w:trPr>
        <w:tc>
          <w:tcPr>
            <w:tcW w:w="2082" w:type="dxa"/>
            <w:hideMark/>
          </w:tcPr>
          <w:p w14:paraId="07A60662" w14:textId="77777777" w:rsidR="0092096C" w:rsidRPr="00FF02BA" w:rsidRDefault="0092096C" w:rsidP="00413254">
            <w:pPr>
              <w:spacing w:after="160" w:line="259" w:lineRule="auto"/>
            </w:pPr>
            <w:r>
              <w:t>Attendance</w:t>
            </w:r>
          </w:p>
        </w:tc>
        <w:tc>
          <w:tcPr>
            <w:tcW w:w="5293" w:type="dxa"/>
            <w:hideMark/>
          </w:tcPr>
          <w:p w14:paraId="074F8B03" w14:textId="16A92333" w:rsidR="0092096C" w:rsidRPr="00FF02BA" w:rsidRDefault="005D09FE" w:rsidP="00413254">
            <w:pPr>
              <w:spacing w:after="160" w:line="259" w:lineRule="auto"/>
            </w:pPr>
            <w:r>
              <w:t>12.5</w:t>
            </w:r>
            <w:r w:rsidR="0092096C">
              <w:t xml:space="preserve"> points per class meeting</w:t>
            </w:r>
          </w:p>
        </w:tc>
        <w:tc>
          <w:tcPr>
            <w:tcW w:w="1975" w:type="dxa"/>
            <w:hideMark/>
          </w:tcPr>
          <w:p w14:paraId="1194A86B" w14:textId="3BEDF901" w:rsidR="0092096C" w:rsidRPr="00FF02BA" w:rsidRDefault="003B1353" w:rsidP="00413254">
            <w:pPr>
              <w:spacing w:after="160" w:line="259" w:lineRule="auto"/>
            </w:pPr>
            <w:r>
              <w:t>12</w:t>
            </w:r>
            <w:r w:rsidR="005D09FE">
              <w:t>5</w:t>
            </w:r>
            <w:r>
              <w:t xml:space="preserve"> </w:t>
            </w:r>
            <w:r w:rsidR="0092096C">
              <w:t>points</w:t>
            </w:r>
          </w:p>
        </w:tc>
      </w:tr>
      <w:tr w:rsidR="0092096C" w:rsidRPr="00FF02BA" w14:paraId="664BA6B0" w14:textId="77777777" w:rsidTr="00413254">
        <w:trPr>
          <w:trHeight w:val="467"/>
        </w:trPr>
        <w:tc>
          <w:tcPr>
            <w:tcW w:w="2082" w:type="dxa"/>
            <w:hideMark/>
          </w:tcPr>
          <w:p w14:paraId="1C695092" w14:textId="77777777" w:rsidR="0092096C" w:rsidRPr="00FF02BA" w:rsidRDefault="0092096C" w:rsidP="00413254">
            <w:pPr>
              <w:spacing w:after="160" w:line="259" w:lineRule="auto"/>
            </w:pPr>
            <w:r>
              <w:t>Quizzes</w:t>
            </w:r>
          </w:p>
        </w:tc>
        <w:tc>
          <w:tcPr>
            <w:tcW w:w="5293" w:type="dxa"/>
            <w:hideMark/>
          </w:tcPr>
          <w:p w14:paraId="0F44A724" w14:textId="77777777" w:rsidR="0092096C" w:rsidRPr="00FF02BA" w:rsidRDefault="0092096C" w:rsidP="00413254">
            <w:pPr>
              <w:spacing w:after="160" w:line="259" w:lineRule="auto"/>
            </w:pPr>
            <w:r>
              <w:t xml:space="preserve">Four Canvas quizzes will be given over the course of the semester. These quizzes will consist of a combination of </w:t>
            </w:r>
            <w:r>
              <w:lastRenderedPageBreak/>
              <w:t xml:space="preserve">fill-in-the-blank, multiple choice, and short essay questions. </w:t>
            </w:r>
          </w:p>
        </w:tc>
        <w:tc>
          <w:tcPr>
            <w:tcW w:w="1975" w:type="dxa"/>
            <w:hideMark/>
          </w:tcPr>
          <w:p w14:paraId="57CCC919" w14:textId="77777777" w:rsidR="0092096C" w:rsidRPr="00FF02BA" w:rsidRDefault="0092096C" w:rsidP="00413254">
            <w:pPr>
              <w:spacing w:after="160" w:line="259" w:lineRule="auto"/>
            </w:pPr>
            <w:r>
              <w:lastRenderedPageBreak/>
              <w:t>200 points</w:t>
            </w:r>
          </w:p>
        </w:tc>
      </w:tr>
      <w:tr w:rsidR="0092096C" w:rsidRPr="00FF02BA" w14:paraId="6BA25E48" w14:textId="77777777" w:rsidTr="00413254">
        <w:trPr>
          <w:trHeight w:val="557"/>
        </w:trPr>
        <w:tc>
          <w:tcPr>
            <w:tcW w:w="2082" w:type="dxa"/>
            <w:hideMark/>
          </w:tcPr>
          <w:p w14:paraId="7F468946" w14:textId="77777777" w:rsidR="0092096C" w:rsidRPr="00FF02BA" w:rsidRDefault="0092096C" w:rsidP="00413254">
            <w:pPr>
              <w:spacing w:after="160" w:line="259" w:lineRule="auto"/>
            </w:pPr>
            <w:r>
              <w:t>Reading Responses</w:t>
            </w:r>
          </w:p>
        </w:tc>
        <w:tc>
          <w:tcPr>
            <w:tcW w:w="5293" w:type="dxa"/>
            <w:hideMark/>
          </w:tcPr>
          <w:p w14:paraId="500D2C61" w14:textId="3B8EAD2E" w:rsidR="0092096C" w:rsidRPr="00FF02BA" w:rsidRDefault="0092096C" w:rsidP="00413254">
            <w:pPr>
              <w:spacing w:after="160" w:line="259" w:lineRule="auto"/>
            </w:pPr>
            <w:r>
              <w:t>Students will submit written responses to six assigned readings over the course of the semester (25-30 points possible for each). Students will be provided with a PDF, website link, or hard copy of each of the assigned readings.</w:t>
            </w:r>
          </w:p>
        </w:tc>
        <w:tc>
          <w:tcPr>
            <w:tcW w:w="1975" w:type="dxa"/>
            <w:hideMark/>
          </w:tcPr>
          <w:p w14:paraId="246C5916" w14:textId="60253876" w:rsidR="0092096C" w:rsidRPr="00FF02BA" w:rsidRDefault="0092096C" w:rsidP="00413254">
            <w:pPr>
              <w:spacing w:after="160" w:line="259" w:lineRule="auto"/>
            </w:pPr>
            <w:r>
              <w:t>15</w:t>
            </w:r>
            <w:r w:rsidR="005D09FE">
              <w:t>4</w:t>
            </w:r>
            <w:r>
              <w:t xml:space="preserve"> points</w:t>
            </w:r>
          </w:p>
        </w:tc>
      </w:tr>
      <w:tr w:rsidR="0092096C" w:rsidRPr="00FF02BA" w14:paraId="2D6C2BE6" w14:textId="77777777" w:rsidTr="00413254">
        <w:trPr>
          <w:trHeight w:val="422"/>
        </w:trPr>
        <w:tc>
          <w:tcPr>
            <w:tcW w:w="2082" w:type="dxa"/>
            <w:hideMark/>
          </w:tcPr>
          <w:p w14:paraId="4F07E053" w14:textId="77777777" w:rsidR="0092096C" w:rsidRPr="00FF02BA" w:rsidRDefault="0092096C" w:rsidP="00413254">
            <w:pPr>
              <w:spacing w:after="160" w:line="259" w:lineRule="auto"/>
            </w:pPr>
            <w:r>
              <w:t>Project</w:t>
            </w:r>
          </w:p>
        </w:tc>
        <w:tc>
          <w:tcPr>
            <w:tcW w:w="5293" w:type="dxa"/>
            <w:hideMark/>
          </w:tcPr>
          <w:p w14:paraId="7C35A6D7" w14:textId="77777777" w:rsidR="0092096C" w:rsidRPr="00FF02BA" w:rsidRDefault="0092096C" w:rsidP="00413254">
            <w:pPr>
              <w:spacing w:after="160" w:line="259" w:lineRule="auto"/>
            </w:pPr>
            <w:r>
              <w:t>Students will be provided with a detailed description of this assignment in a separate document. Assessments in this category include a research assignment quiz, a draft submission, and a final submission.</w:t>
            </w:r>
          </w:p>
        </w:tc>
        <w:tc>
          <w:tcPr>
            <w:tcW w:w="1975" w:type="dxa"/>
            <w:hideMark/>
          </w:tcPr>
          <w:p w14:paraId="314E8C61" w14:textId="77777777" w:rsidR="0092096C" w:rsidRPr="00FF02BA" w:rsidRDefault="0092096C" w:rsidP="00413254">
            <w:pPr>
              <w:spacing w:after="160" w:line="259" w:lineRule="auto"/>
            </w:pPr>
            <w:r>
              <w:t>195 points</w:t>
            </w:r>
          </w:p>
        </w:tc>
      </w:tr>
      <w:tr w:rsidR="0092096C" w:rsidRPr="00FF02BA" w14:paraId="6EBD7B8F" w14:textId="77777777" w:rsidTr="00413254">
        <w:trPr>
          <w:trHeight w:val="422"/>
        </w:trPr>
        <w:tc>
          <w:tcPr>
            <w:tcW w:w="2082" w:type="dxa"/>
          </w:tcPr>
          <w:p w14:paraId="29DCD50C" w14:textId="77777777" w:rsidR="0092096C" w:rsidRDefault="0092096C" w:rsidP="00413254">
            <w:r>
              <w:t>Midterm Exam</w:t>
            </w:r>
          </w:p>
        </w:tc>
        <w:tc>
          <w:tcPr>
            <w:tcW w:w="5293" w:type="dxa"/>
          </w:tcPr>
          <w:p w14:paraId="17E5F392" w14:textId="77777777" w:rsidR="0092096C" w:rsidRPr="00FF02BA" w:rsidRDefault="0092096C" w:rsidP="00413254">
            <w:r>
              <w:t>The midterm exam will be taken in Canvas. It will consist of a combination of fill-in-the-blank, multiple choice, and short essay questions.</w:t>
            </w:r>
          </w:p>
        </w:tc>
        <w:tc>
          <w:tcPr>
            <w:tcW w:w="1975" w:type="dxa"/>
          </w:tcPr>
          <w:p w14:paraId="6BBDE315" w14:textId="77777777" w:rsidR="0092096C" w:rsidRPr="00FF02BA" w:rsidRDefault="0092096C" w:rsidP="00413254">
            <w:r>
              <w:t>150 points</w:t>
            </w:r>
          </w:p>
        </w:tc>
      </w:tr>
      <w:tr w:rsidR="0092096C" w:rsidRPr="00FF02BA" w14:paraId="42FB1DB9" w14:textId="77777777" w:rsidTr="00413254">
        <w:trPr>
          <w:trHeight w:val="422"/>
        </w:trPr>
        <w:tc>
          <w:tcPr>
            <w:tcW w:w="2082" w:type="dxa"/>
          </w:tcPr>
          <w:p w14:paraId="763A228B" w14:textId="77777777" w:rsidR="0092096C" w:rsidRDefault="0092096C" w:rsidP="00413254">
            <w:r>
              <w:t>Final Exam</w:t>
            </w:r>
          </w:p>
        </w:tc>
        <w:tc>
          <w:tcPr>
            <w:tcW w:w="5293" w:type="dxa"/>
          </w:tcPr>
          <w:p w14:paraId="2F4C299B" w14:textId="77777777" w:rsidR="0092096C" w:rsidRPr="00FF02BA" w:rsidRDefault="0092096C" w:rsidP="00413254">
            <w:r>
              <w:t>The final exam will consist of a combination of fill-in-the-blank, multiple choice, and short essay questions.</w:t>
            </w:r>
          </w:p>
        </w:tc>
        <w:tc>
          <w:tcPr>
            <w:tcW w:w="1975" w:type="dxa"/>
          </w:tcPr>
          <w:p w14:paraId="17E4E392" w14:textId="77777777" w:rsidR="0092096C" w:rsidRPr="00FF02BA" w:rsidRDefault="0092096C" w:rsidP="00413254">
            <w:r>
              <w:t>176 points</w:t>
            </w:r>
          </w:p>
        </w:tc>
      </w:tr>
      <w:tr w:rsidR="0092096C" w:rsidRPr="00FF02BA" w14:paraId="2E174021" w14:textId="77777777" w:rsidTr="00413254">
        <w:trPr>
          <w:trHeight w:val="557"/>
        </w:trPr>
        <w:tc>
          <w:tcPr>
            <w:tcW w:w="2082" w:type="dxa"/>
            <w:hideMark/>
          </w:tcPr>
          <w:p w14:paraId="36B01933" w14:textId="77777777" w:rsidR="0092096C" w:rsidRPr="00FF02BA" w:rsidRDefault="0092096C" w:rsidP="00413254"/>
        </w:tc>
        <w:tc>
          <w:tcPr>
            <w:tcW w:w="5293" w:type="dxa"/>
          </w:tcPr>
          <w:p w14:paraId="1CC38EF3" w14:textId="77777777" w:rsidR="0092096C" w:rsidRPr="00FF02BA" w:rsidRDefault="0092096C" w:rsidP="00413254">
            <w:pPr>
              <w:spacing w:after="160" w:line="259" w:lineRule="auto"/>
              <w:jc w:val="right"/>
            </w:pPr>
            <w:r w:rsidRPr="00FF02BA">
              <w:t>Total Points</w:t>
            </w:r>
          </w:p>
        </w:tc>
        <w:tc>
          <w:tcPr>
            <w:tcW w:w="1975" w:type="dxa"/>
            <w:hideMark/>
          </w:tcPr>
          <w:p w14:paraId="154FB674" w14:textId="77777777" w:rsidR="0092096C" w:rsidRPr="00FF02BA" w:rsidRDefault="0092096C" w:rsidP="00413254">
            <w:pPr>
              <w:spacing w:after="160" w:line="259" w:lineRule="auto"/>
            </w:pPr>
            <w:r>
              <w:t>1000 points</w:t>
            </w:r>
          </w:p>
        </w:tc>
      </w:tr>
    </w:tbl>
    <w:p w14:paraId="2E1CA641" w14:textId="77777777" w:rsidR="00AB2DF3" w:rsidRPr="005217E1" w:rsidRDefault="00AB2DF3" w:rsidP="0076255C"/>
    <w:p w14:paraId="01F4E6E1" w14:textId="77777777" w:rsidR="0076255C" w:rsidRPr="00FF02BA" w:rsidRDefault="0076255C" w:rsidP="0076255C">
      <w:pPr>
        <w:pStyle w:val="Heading1"/>
      </w:pPr>
      <w:r w:rsidRPr="00FF02BA">
        <w:t>Course Calendar:</w:t>
      </w:r>
    </w:p>
    <w:tbl>
      <w:tblPr>
        <w:tblStyle w:val="TableGrid0"/>
        <w:tblW w:w="9445" w:type="dxa"/>
        <w:tblInd w:w="5" w:type="dxa"/>
        <w:tblCellMar>
          <w:top w:w="42" w:type="dxa"/>
          <w:left w:w="107" w:type="dxa"/>
          <w:right w:w="15" w:type="dxa"/>
        </w:tblCellMar>
        <w:tblLook w:val="04A0" w:firstRow="1" w:lastRow="0" w:firstColumn="1" w:lastColumn="0" w:noHBand="0" w:noVBand="1"/>
      </w:tblPr>
      <w:tblGrid>
        <w:gridCol w:w="650"/>
        <w:gridCol w:w="1505"/>
        <w:gridCol w:w="4686"/>
        <w:gridCol w:w="2604"/>
      </w:tblGrid>
      <w:tr w:rsidR="004E5BD6" w14:paraId="49308CF8" w14:textId="77777777" w:rsidTr="00273447">
        <w:trPr>
          <w:trHeight w:val="469"/>
        </w:trPr>
        <w:tc>
          <w:tcPr>
            <w:tcW w:w="650" w:type="dxa"/>
            <w:tcBorders>
              <w:top w:val="nil"/>
              <w:left w:val="nil"/>
              <w:bottom w:val="nil"/>
              <w:right w:val="nil"/>
            </w:tcBorders>
            <w:shd w:val="clear" w:color="auto" w:fill="000000"/>
          </w:tcPr>
          <w:p w14:paraId="2E9F9BB8" w14:textId="77777777" w:rsidR="004E5BD6" w:rsidRDefault="004E5BD6" w:rsidP="00CB7FB2">
            <w:pPr>
              <w:spacing w:line="259" w:lineRule="auto"/>
              <w:ind w:left="1"/>
            </w:pPr>
            <w:r>
              <w:rPr>
                <w:rFonts w:ascii="Calibri" w:eastAsia="Calibri" w:hAnsi="Calibri" w:cs="Calibri"/>
                <w:b/>
                <w:color w:val="FFFFFF"/>
              </w:rPr>
              <w:t xml:space="preserve">Week </w:t>
            </w:r>
          </w:p>
        </w:tc>
        <w:tc>
          <w:tcPr>
            <w:tcW w:w="1505" w:type="dxa"/>
            <w:tcBorders>
              <w:top w:val="nil"/>
              <w:left w:val="nil"/>
              <w:bottom w:val="nil"/>
              <w:right w:val="nil"/>
            </w:tcBorders>
            <w:shd w:val="clear" w:color="auto" w:fill="000000"/>
          </w:tcPr>
          <w:p w14:paraId="3C25AF78" w14:textId="77777777" w:rsidR="004E5BD6" w:rsidRDefault="004E5BD6" w:rsidP="00CB7FB2">
            <w:pPr>
              <w:spacing w:line="259" w:lineRule="auto"/>
              <w:ind w:left="1"/>
            </w:pPr>
            <w:r>
              <w:rPr>
                <w:rFonts w:ascii="Calibri" w:eastAsia="Calibri" w:hAnsi="Calibri" w:cs="Calibri"/>
                <w:b/>
                <w:color w:val="FFFFFF"/>
              </w:rPr>
              <w:t xml:space="preserve">Days </w:t>
            </w:r>
          </w:p>
        </w:tc>
        <w:tc>
          <w:tcPr>
            <w:tcW w:w="4686" w:type="dxa"/>
            <w:tcBorders>
              <w:top w:val="nil"/>
              <w:left w:val="nil"/>
              <w:bottom w:val="nil"/>
              <w:right w:val="nil"/>
            </w:tcBorders>
            <w:shd w:val="clear" w:color="auto" w:fill="000000"/>
          </w:tcPr>
          <w:p w14:paraId="0CC96F54" w14:textId="77777777" w:rsidR="004E5BD6" w:rsidRDefault="004E5BD6" w:rsidP="00CB7FB2">
            <w:pPr>
              <w:spacing w:line="259" w:lineRule="auto"/>
            </w:pPr>
            <w:r>
              <w:rPr>
                <w:rFonts w:ascii="Calibri" w:eastAsia="Calibri" w:hAnsi="Calibri" w:cs="Calibri"/>
                <w:b/>
                <w:color w:val="FFFFFF"/>
              </w:rPr>
              <w:t xml:space="preserve">Objectives &amp; Reading Assignments </w:t>
            </w:r>
          </w:p>
        </w:tc>
        <w:tc>
          <w:tcPr>
            <w:tcW w:w="2604" w:type="dxa"/>
            <w:tcBorders>
              <w:top w:val="nil"/>
              <w:left w:val="nil"/>
              <w:bottom w:val="nil"/>
              <w:right w:val="nil"/>
            </w:tcBorders>
            <w:shd w:val="clear" w:color="auto" w:fill="000000"/>
          </w:tcPr>
          <w:p w14:paraId="26C0B01A" w14:textId="77777777" w:rsidR="004E5BD6" w:rsidRDefault="004E5BD6" w:rsidP="00CB7FB2">
            <w:pPr>
              <w:spacing w:line="259" w:lineRule="auto"/>
              <w:ind w:left="1"/>
            </w:pPr>
            <w:r>
              <w:rPr>
                <w:rFonts w:ascii="Calibri" w:eastAsia="Calibri" w:hAnsi="Calibri" w:cs="Calibri"/>
                <w:b/>
                <w:color w:val="FFFFFF"/>
              </w:rPr>
              <w:t xml:space="preserve">Quizzes, Items Due </w:t>
            </w:r>
          </w:p>
        </w:tc>
      </w:tr>
      <w:tr w:rsidR="004E5BD6" w14:paraId="3843613A" w14:textId="77777777" w:rsidTr="00273447">
        <w:trPr>
          <w:trHeight w:val="1354"/>
        </w:trPr>
        <w:tc>
          <w:tcPr>
            <w:tcW w:w="650" w:type="dxa"/>
            <w:tcBorders>
              <w:top w:val="nil"/>
              <w:left w:val="single" w:sz="4" w:space="0" w:color="666666"/>
              <w:bottom w:val="single" w:sz="4" w:space="0" w:color="666666"/>
              <w:right w:val="single" w:sz="4" w:space="0" w:color="666666"/>
            </w:tcBorders>
            <w:shd w:val="clear" w:color="auto" w:fill="CCCCCC"/>
          </w:tcPr>
          <w:p w14:paraId="669CD06C" w14:textId="72A5750A" w:rsidR="004E5BD6" w:rsidRDefault="004E5BD6" w:rsidP="00C919E9">
            <w:pPr>
              <w:spacing w:line="259" w:lineRule="auto"/>
              <w:ind w:left="1"/>
              <w:jc w:val="center"/>
            </w:pPr>
            <w:r>
              <w:rPr>
                <w:rFonts w:ascii="Calibri" w:eastAsia="Calibri" w:hAnsi="Calibri" w:cs="Calibri"/>
                <w:b/>
              </w:rPr>
              <w:t>1</w:t>
            </w:r>
          </w:p>
        </w:tc>
        <w:tc>
          <w:tcPr>
            <w:tcW w:w="1505" w:type="dxa"/>
            <w:tcBorders>
              <w:top w:val="nil"/>
              <w:left w:val="single" w:sz="4" w:space="0" w:color="666666"/>
              <w:bottom w:val="single" w:sz="4" w:space="0" w:color="666666"/>
              <w:right w:val="single" w:sz="4" w:space="0" w:color="666666"/>
            </w:tcBorders>
            <w:shd w:val="clear" w:color="auto" w:fill="CCCCCC"/>
          </w:tcPr>
          <w:p w14:paraId="26E81A9F" w14:textId="12D58EE7" w:rsidR="004E5BD6" w:rsidRDefault="00425543" w:rsidP="00CB7FB2">
            <w:pPr>
              <w:spacing w:line="259" w:lineRule="auto"/>
              <w:ind w:left="1"/>
            </w:pPr>
            <w:r>
              <w:t>1/11 – 1/18</w:t>
            </w:r>
          </w:p>
          <w:p w14:paraId="25D79262" w14:textId="77777777" w:rsidR="0092096C" w:rsidRDefault="0092096C" w:rsidP="00CB7FB2">
            <w:pPr>
              <w:spacing w:line="259" w:lineRule="auto"/>
              <w:ind w:left="1"/>
            </w:pPr>
          </w:p>
          <w:p w14:paraId="4BB53329" w14:textId="24362008" w:rsidR="0092096C" w:rsidRDefault="0092096C" w:rsidP="00CB7FB2">
            <w:pPr>
              <w:spacing w:line="259" w:lineRule="auto"/>
              <w:ind w:left="1"/>
            </w:pPr>
            <w:r>
              <w:t xml:space="preserve">Zoom meetings: </w:t>
            </w:r>
            <w:r w:rsidR="00425543">
              <w:t>1/11</w:t>
            </w:r>
          </w:p>
        </w:tc>
        <w:tc>
          <w:tcPr>
            <w:tcW w:w="4686" w:type="dxa"/>
            <w:tcBorders>
              <w:top w:val="nil"/>
              <w:left w:val="single" w:sz="4" w:space="0" w:color="666666"/>
              <w:bottom w:val="single" w:sz="4" w:space="0" w:color="666666"/>
              <w:right w:val="single" w:sz="4" w:space="0" w:color="666666"/>
            </w:tcBorders>
            <w:shd w:val="clear" w:color="auto" w:fill="CCCCCC"/>
          </w:tcPr>
          <w:p w14:paraId="69CCAFA2" w14:textId="1779F005" w:rsidR="004E5BD6" w:rsidRDefault="004E5BD6" w:rsidP="00273447">
            <w:pPr>
              <w:spacing w:after="160" w:line="259" w:lineRule="auto"/>
            </w:pPr>
            <w:r>
              <w:t xml:space="preserve">Introduction to the Course; </w:t>
            </w:r>
            <w:r w:rsidR="000C69D0">
              <w:t>Prehistoric Western Europe</w:t>
            </w:r>
          </w:p>
        </w:tc>
        <w:tc>
          <w:tcPr>
            <w:tcW w:w="2604" w:type="dxa"/>
            <w:tcBorders>
              <w:top w:val="nil"/>
              <w:left w:val="single" w:sz="4" w:space="0" w:color="666666"/>
              <w:bottom w:val="single" w:sz="4" w:space="0" w:color="666666"/>
              <w:right w:val="single" w:sz="4" w:space="0" w:color="666666"/>
            </w:tcBorders>
            <w:shd w:val="clear" w:color="auto" w:fill="CCCCCC"/>
          </w:tcPr>
          <w:p w14:paraId="03F36F38" w14:textId="635681FA" w:rsidR="00273447" w:rsidRDefault="000C69D0" w:rsidP="00273447">
            <w:pPr>
              <w:spacing w:line="259" w:lineRule="auto"/>
              <w:ind w:left="1"/>
            </w:pPr>
            <w:r>
              <w:t>Syllabus Quiz</w:t>
            </w:r>
          </w:p>
          <w:p w14:paraId="2CFE710A" w14:textId="39265E19" w:rsidR="004E5BD6" w:rsidRDefault="004E5BD6" w:rsidP="00CB7FB2">
            <w:pPr>
              <w:spacing w:line="259" w:lineRule="auto"/>
              <w:ind w:left="1"/>
            </w:pPr>
          </w:p>
        </w:tc>
      </w:tr>
      <w:tr w:rsidR="00273447" w14:paraId="67D680B3" w14:textId="77777777" w:rsidTr="00280F56">
        <w:trPr>
          <w:trHeight w:val="1354"/>
        </w:trPr>
        <w:tc>
          <w:tcPr>
            <w:tcW w:w="650" w:type="dxa"/>
            <w:tcBorders>
              <w:top w:val="nil"/>
              <w:left w:val="single" w:sz="4" w:space="0" w:color="666666"/>
              <w:bottom w:val="single" w:sz="4" w:space="0" w:color="666666"/>
              <w:right w:val="single" w:sz="4" w:space="0" w:color="666666"/>
            </w:tcBorders>
            <w:shd w:val="clear" w:color="auto" w:fill="FFFFFF" w:themeFill="background1"/>
          </w:tcPr>
          <w:p w14:paraId="28F1826A" w14:textId="2B144C90" w:rsidR="00273447" w:rsidRDefault="00273447" w:rsidP="00C919E9">
            <w:pPr>
              <w:ind w:left="1"/>
              <w:jc w:val="center"/>
              <w:rPr>
                <w:rFonts w:ascii="Calibri" w:eastAsia="Calibri" w:hAnsi="Calibri" w:cs="Calibri"/>
                <w:b/>
              </w:rPr>
            </w:pPr>
            <w:r>
              <w:rPr>
                <w:rFonts w:ascii="Calibri" w:eastAsia="Calibri" w:hAnsi="Calibri" w:cs="Calibri"/>
                <w:b/>
              </w:rPr>
              <w:t>2</w:t>
            </w:r>
          </w:p>
        </w:tc>
        <w:tc>
          <w:tcPr>
            <w:tcW w:w="1505" w:type="dxa"/>
            <w:tcBorders>
              <w:top w:val="nil"/>
              <w:left w:val="single" w:sz="4" w:space="0" w:color="666666"/>
              <w:bottom w:val="single" w:sz="4" w:space="0" w:color="666666"/>
              <w:right w:val="single" w:sz="4" w:space="0" w:color="666666"/>
            </w:tcBorders>
            <w:shd w:val="clear" w:color="auto" w:fill="FFFFFF" w:themeFill="background1"/>
          </w:tcPr>
          <w:p w14:paraId="475DA6FC" w14:textId="6B41FD62" w:rsidR="00273447" w:rsidRDefault="00425543" w:rsidP="00CB7FB2">
            <w:pPr>
              <w:ind w:left="1"/>
              <w:rPr>
                <w:vertAlign w:val="superscript"/>
              </w:rPr>
            </w:pPr>
            <w:r>
              <w:t>1/19 – 1/25</w:t>
            </w:r>
          </w:p>
          <w:p w14:paraId="04DF5248" w14:textId="77777777" w:rsidR="0092096C" w:rsidRDefault="0092096C" w:rsidP="00CB7FB2">
            <w:pPr>
              <w:ind w:left="1"/>
              <w:rPr>
                <w:vertAlign w:val="superscript"/>
              </w:rPr>
            </w:pPr>
          </w:p>
          <w:p w14:paraId="5424F55F" w14:textId="5CD37233" w:rsidR="0092096C" w:rsidRDefault="0092096C" w:rsidP="0092096C">
            <w:r>
              <w:t xml:space="preserve">Zoom meetings: </w:t>
            </w:r>
            <w:r w:rsidR="00425543">
              <w:t>1/25</w:t>
            </w:r>
          </w:p>
        </w:tc>
        <w:tc>
          <w:tcPr>
            <w:tcW w:w="4686" w:type="dxa"/>
            <w:tcBorders>
              <w:top w:val="nil"/>
              <w:left w:val="single" w:sz="4" w:space="0" w:color="666666"/>
              <w:bottom w:val="single" w:sz="4" w:space="0" w:color="666666"/>
              <w:right w:val="single" w:sz="4" w:space="0" w:color="666666"/>
            </w:tcBorders>
            <w:shd w:val="clear" w:color="auto" w:fill="FFFFFF" w:themeFill="background1"/>
          </w:tcPr>
          <w:p w14:paraId="28E627B0" w14:textId="09DD3E59" w:rsidR="00273447" w:rsidRDefault="00273447" w:rsidP="000C69D0">
            <w:r>
              <w:t xml:space="preserve">The Ancient </w:t>
            </w:r>
            <w:r w:rsidR="0092096C">
              <w:t>Near East, Ancient Egypt</w:t>
            </w:r>
          </w:p>
        </w:tc>
        <w:tc>
          <w:tcPr>
            <w:tcW w:w="2604" w:type="dxa"/>
            <w:tcBorders>
              <w:top w:val="nil"/>
              <w:left w:val="single" w:sz="4" w:space="0" w:color="666666"/>
              <w:bottom w:val="single" w:sz="4" w:space="0" w:color="666666"/>
              <w:right w:val="single" w:sz="4" w:space="0" w:color="666666"/>
            </w:tcBorders>
            <w:shd w:val="clear" w:color="auto" w:fill="FFFFFF" w:themeFill="background1"/>
          </w:tcPr>
          <w:p w14:paraId="208D4D2D" w14:textId="268CFFBB" w:rsidR="00273447" w:rsidRDefault="00273447" w:rsidP="0092096C">
            <w:pPr>
              <w:spacing w:line="259" w:lineRule="auto"/>
              <w:ind w:left="1"/>
            </w:pPr>
            <w:r>
              <w:t>Reading Response #1</w:t>
            </w:r>
          </w:p>
        </w:tc>
      </w:tr>
      <w:tr w:rsidR="004E5BD6" w14:paraId="5DB29169" w14:textId="77777777" w:rsidTr="000C69D0">
        <w:trPr>
          <w:trHeight w:val="1226"/>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2184D24B" w14:textId="66531AD5" w:rsidR="004E5BD6" w:rsidRDefault="00273447" w:rsidP="00C919E9">
            <w:pPr>
              <w:spacing w:line="259" w:lineRule="auto"/>
              <w:ind w:left="1"/>
              <w:jc w:val="center"/>
            </w:pPr>
            <w:r>
              <w:rPr>
                <w:rFonts w:ascii="Calibri" w:eastAsia="Calibri" w:hAnsi="Calibri" w:cs="Calibri"/>
                <w:b/>
              </w:rPr>
              <w:t>3</w:t>
            </w:r>
          </w:p>
        </w:tc>
        <w:tc>
          <w:tcPr>
            <w:tcW w:w="150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B0F0161" w14:textId="67126F6C" w:rsidR="004E5BD6" w:rsidRDefault="00425543" w:rsidP="00CB7FB2">
            <w:pPr>
              <w:spacing w:line="259" w:lineRule="auto"/>
              <w:ind w:left="1"/>
              <w:rPr>
                <w:vertAlign w:val="superscript"/>
              </w:rPr>
            </w:pPr>
            <w:r>
              <w:t>1/26 – 2/1</w:t>
            </w:r>
          </w:p>
          <w:p w14:paraId="7FB65BF1" w14:textId="77777777" w:rsidR="003B1353" w:rsidRDefault="003B1353" w:rsidP="00CB7FB2">
            <w:pPr>
              <w:spacing w:line="259" w:lineRule="auto"/>
              <w:ind w:left="1"/>
              <w:rPr>
                <w:vertAlign w:val="superscript"/>
              </w:rPr>
            </w:pPr>
          </w:p>
          <w:p w14:paraId="1317AB7B" w14:textId="4F1C2249" w:rsidR="003B1353" w:rsidRDefault="003B1353" w:rsidP="00CB7FB2">
            <w:pPr>
              <w:spacing w:line="259" w:lineRule="auto"/>
              <w:ind w:left="1"/>
            </w:pPr>
            <w:r>
              <w:t xml:space="preserve">Zoom meetings: </w:t>
            </w:r>
            <w:r w:rsidR="00823CA3">
              <w:t>N/A</w:t>
            </w:r>
          </w:p>
        </w:tc>
        <w:tc>
          <w:tcPr>
            <w:tcW w:w="4686"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E8A0DB0" w14:textId="5FC93D3B" w:rsidR="006F0C0B" w:rsidRDefault="003B1353" w:rsidP="000C69D0">
            <w:pPr>
              <w:spacing w:line="259" w:lineRule="auto"/>
            </w:pPr>
            <w:r>
              <w:t>The Ancient Aegean and Ancient Greece</w:t>
            </w:r>
          </w:p>
        </w:tc>
        <w:tc>
          <w:tcPr>
            <w:tcW w:w="2604"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713C0488" w14:textId="08EE5797" w:rsidR="00273447" w:rsidRDefault="003B1353" w:rsidP="00273447">
            <w:pPr>
              <w:ind w:left="1"/>
            </w:pPr>
            <w:r>
              <w:t>No assignments due</w:t>
            </w:r>
          </w:p>
          <w:p w14:paraId="1CCC1E49" w14:textId="181799A0" w:rsidR="004E5BD6" w:rsidRDefault="004E5BD6" w:rsidP="000C69D0">
            <w:pPr>
              <w:spacing w:line="259" w:lineRule="auto"/>
            </w:pPr>
          </w:p>
        </w:tc>
      </w:tr>
      <w:tr w:rsidR="00273447" w14:paraId="4F5713D3" w14:textId="77777777" w:rsidTr="00273447">
        <w:trPr>
          <w:trHeight w:val="1782"/>
        </w:trPr>
        <w:tc>
          <w:tcPr>
            <w:tcW w:w="650" w:type="dxa"/>
            <w:tcBorders>
              <w:top w:val="single" w:sz="4" w:space="0" w:color="666666"/>
              <w:left w:val="single" w:sz="4" w:space="0" w:color="666666"/>
              <w:bottom w:val="single" w:sz="4" w:space="0" w:color="666666"/>
              <w:right w:val="single" w:sz="4" w:space="0" w:color="666666"/>
            </w:tcBorders>
          </w:tcPr>
          <w:p w14:paraId="0C6A9E2A" w14:textId="1D39538B" w:rsidR="00273447" w:rsidRDefault="00273447" w:rsidP="00273447">
            <w:pPr>
              <w:ind w:left="1"/>
              <w:jc w:val="center"/>
              <w:rPr>
                <w:rFonts w:ascii="Calibri" w:eastAsia="Calibri" w:hAnsi="Calibri" w:cs="Calibri"/>
                <w:b/>
              </w:rPr>
            </w:pPr>
            <w:r>
              <w:rPr>
                <w:rFonts w:ascii="Calibri" w:eastAsia="Calibri" w:hAnsi="Calibri" w:cs="Calibri"/>
                <w:b/>
              </w:rPr>
              <w:t>4</w:t>
            </w:r>
          </w:p>
        </w:tc>
        <w:tc>
          <w:tcPr>
            <w:tcW w:w="1505" w:type="dxa"/>
            <w:tcBorders>
              <w:top w:val="single" w:sz="4" w:space="0" w:color="666666"/>
              <w:left w:val="single" w:sz="4" w:space="0" w:color="666666"/>
              <w:bottom w:val="single" w:sz="4" w:space="0" w:color="666666"/>
              <w:right w:val="single" w:sz="4" w:space="0" w:color="666666"/>
            </w:tcBorders>
          </w:tcPr>
          <w:p w14:paraId="520BF57F" w14:textId="1D3A268B" w:rsidR="00273447" w:rsidRDefault="00823CA3" w:rsidP="00273447">
            <w:pPr>
              <w:ind w:left="1"/>
              <w:rPr>
                <w:vertAlign w:val="superscript"/>
              </w:rPr>
            </w:pPr>
            <w:r>
              <w:t>2/2 – 2/8</w:t>
            </w:r>
          </w:p>
          <w:p w14:paraId="3A01730C" w14:textId="77777777" w:rsidR="003B1353" w:rsidRDefault="003B1353" w:rsidP="00273447">
            <w:pPr>
              <w:ind w:left="1"/>
              <w:rPr>
                <w:vertAlign w:val="superscript"/>
              </w:rPr>
            </w:pPr>
          </w:p>
          <w:p w14:paraId="71426508" w14:textId="249DF615" w:rsidR="003B1353" w:rsidRDefault="003B1353" w:rsidP="00273447">
            <w:pPr>
              <w:ind w:left="1"/>
            </w:pPr>
            <w:r>
              <w:t xml:space="preserve">Zoom meetings: </w:t>
            </w:r>
            <w:r w:rsidR="00823CA3">
              <w:t>2/8</w:t>
            </w:r>
          </w:p>
        </w:tc>
        <w:tc>
          <w:tcPr>
            <w:tcW w:w="4686" w:type="dxa"/>
            <w:tcBorders>
              <w:top w:val="single" w:sz="4" w:space="0" w:color="666666"/>
              <w:left w:val="single" w:sz="4" w:space="0" w:color="666666"/>
              <w:bottom w:val="single" w:sz="4" w:space="0" w:color="666666"/>
              <w:right w:val="single" w:sz="4" w:space="0" w:color="666666"/>
            </w:tcBorders>
          </w:tcPr>
          <w:p w14:paraId="1B2AD174" w14:textId="700D8157" w:rsidR="00273447" w:rsidRDefault="003B1353" w:rsidP="00273447">
            <w:r>
              <w:t>Finish Greece, The Etruscans</w:t>
            </w:r>
          </w:p>
        </w:tc>
        <w:tc>
          <w:tcPr>
            <w:tcW w:w="2604" w:type="dxa"/>
            <w:tcBorders>
              <w:top w:val="single" w:sz="4" w:space="0" w:color="666666"/>
              <w:left w:val="single" w:sz="4" w:space="0" w:color="666666"/>
              <w:bottom w:val="single" w:sz="4" w:space="0" w:color="666666"/>
              <w:right w:val="single" w:sz="4" w:space="0" w:color="666666"/>
            </w:tcBorders>
          </w:tcPr>
          <w:p w14:paraId="54B21832" w14:textId="124160AA" w:rsidR="00273447" w:rsidRDefault="003B1DE3" w:rsidP="00273447">
            <w:pPr>
              <w:ind w:left="1"/>
            </w:pPr>
            <w:r>
              <w:t>Quiz 2</w:t>
            </w:r>
            <w:r w:rsidR="00273447">
              <w:t xml:space="preserve"> </w:t>
            </w:r>
          </w:p>
        </w:tc>
      </w:tr>
      <w:tr w:rsidR="00273447" w14:paraId="3FA962E9" w14:textId="77777777" w:rsidTr="00280F56">
        <w:trPr>
          <w:trHeight w:val="1782"/>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80F43A8" w14:textId="056242E7" w:rsidR="00273447" w:rsidRDefault="00273447" w:rsidP="00273447">
            <w:pPr>
              <w:ind w:left="1"/>
              <w:jc w:val="center"/>
              <w:rPr>
                <w:rFonts w:ascii="Calibri" w:eastAsia="Calibri" w:hAnsi="Calibri" w:cs="Calibri"/>
                <w:b/>
              </w:rPr>
            </w:pPr>
            <w:r>
              <w:rPr>
                <w:rFonts w:ascii="Calibri" w:eastAsia="Calibri" w:hAnsi="Calibri" w:cs="Calibri"/>
                <w:b/>
              </w:rPr>
              <w:lastRenderedPageBreak/>
              <w:t>5</w:t>
            </w:r>
          </w:p>
        </w:tc>
        <w:tc>
          <w:tcPr>
            <w:tcW w:w="150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2B39969" w14:textId="33956541" w:rsidR="00273447" w:rsidRDefault="00823CA3" w:rsidP="00273447">
            <w:pPr>
              <w:ind w:left="1"/>
              <w:rPr>
                <w:vertAlign w:val="superscript"/>
              </w:rPr>
            </w:pPr>
            <w:r>
              <w:t>2/9 – 2/15</w:t>
            </w:r>
          </w:p>
          <w:p w14:paraId="61E9E8DD" w14:textId="77777777" w:rsidR="00095598" w:rsidRDefault="00095598" w:rsidP="00273447">
            <w:pPr>
              <w:ind w:left="1"/>
              <w:rPr>
                <w:vertAlign w:val="superscript"/>
              </w:rPr>
            </w:pPr>
          </w:p>
          <w:p w14:paraId="5CA36776" w14:textId="787F0842" w:rsidR="00095598" w:rsidRDefault="00095598" w:rsidP="00273447">
            <w:pPr>
              <w:ind w:left="1"/>
            </w:pPr>
            <w:r>
              <w:t xml:space="preserve">Zoom meetings: </w:t>
            </w:r>
            <w:r w:rsidR="00823CA3">
              <w:t>2/15</w:t>
            </w:r>
          </w:p>
        </w:tc>
        <w:tc>
          <w:tcPr>
            <w:tcW w:w="4686"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3C4F522" w14:textId="6660FDF8" w:rsidR="00273447" w:rsidRDefault="00F42254" w:rsidP="00273447">
            <w:r>
              <w:t>Ancient Rome</w:t>
            </w:r>
          </w:p>
        </w:tc>
        <w:tc>
          <w:tcPr>
            <w:tcW w:w="2604"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35FCD5F8" w14:textId="22263F60" w:rsidR="00273447" w:rsidRDefault="00095598" w:rsidP="00273447">
            <w:pPr>
              <w:ind w:left="1"/>
            </w:pPr>
            <w:r>
              <w:t>SLO Assignment: Greek/Etruscan/Roman Short Essay</w:t>
            </w:r>
            <w:r w:rsidR="003B1DE3">
              <w:t>; Research Assignment Quiz</w:t>
            </w:r>
          </w:p>
        </w:tc>
      </w:tr>
      <w:tr w:rsidR="00273447" w14:paraId="7570C865" w14:textId="77777777" w:rsidTr="00280F56">
        <w:trPr>
          <w:trHeight w:val="1350"/>
        </w:trPr>
        <w:tc>
          <w:tcPr>
            <w:tcW w:w="65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26816082" w14:textId="2EC559B1" w:rsidR="00273447" w:rsidRDefault="00273447" w:rsidP="00273447">
            <w:pPr>
              <w:spacing w:line="259" w:lineRule="auto"/>
              <w:ind w:left="1"/>
              <w:jc w:val="center"/>
            </w:pPr>
            <w:r>
              <w:rPr>
                <w:rFonts w:ascii="Calibri" w:eastAsia="Calibri" w:hAnsi="Calibri" w:cs="Calibri"/>
                <w:b/>
              </w:rPr>
              <w:t>6</w:t>
            </w:r>
          </w:p>
        </w:tc>
        <w:tc>
          <w:tcPr>
            <w:tcW w:w="1505"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6FD21ADB" w14:textId="05BD2ABA" w:rsidR="00273447" w:rsidRDefault="00823CA3" w:rsidP="00273447">
            <w:pPr>
              <w:spacing w:line="259" w:lineRule="auto"/>
              <w:ind w:left="1"/>
            </w:pPr>
            <w:r>
              <w:t>2/16 – 2/22</w:t>
            </w:r>
          </w:p>
          <w:p w14:paraId="12A7D382" w14:textId="77777777" w:rsidR="003B1DE3" w:rsidRDefault="003B1DE3" w:rsidP="00273447">
            <w:pPr>
              <w:spacing w:line="259" w:lineRule="auto"/>
              <w:ind w:left="1"/>
            </w:pPr>
          </w:p>
          <w:p w14:paraId="4C601C44" w14:textId="5324C87D" w:rsidR="003B1DE3" w:rsidRDefault="003B1DE3" w:rsidP="00273447">
            <w:pPr>
              <w:spacing w:line="259" w:lineRule="auto"/>
              <w:ind w:left="1"/>
            </w:pPr>
            <w:r>
              <w:t xml:space="preserve">Zoom meetings: </w:t>
            </w:r>
            <w:r w:rsidR="00823CA3">
              <w:t>2/22</w:t>
            </w:r>
          </w:p>
        </w:tc>
        <w:tc>
          <w:tcPr>
            <w:tcW w:w="4686"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42DAD9D1" w14:textId="5FE47181" w:rsidR="00273447" w:rsidRDefault="003B1DE3" w:rsidP="00273447">
            <w:pPr>
              <w:spacing w:line="259" w:lineRule="auto"/>
            </w:pPr>
            <w:r>
              <w:t>The Byzantine Empire; The Middle Ages</w:t>
            </w:r>
          </w:p>
        </w:tc>
        <w:tc>
          <w:tcPr>
            <w:tcW w:w="2604"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25241CC7" w14:textId="67752413" w:rsidR="00273447" w:rsidRDefault="00273447" w:rsidP="003B1DE3">
            <w:pPr>
              <w:spacing w:line="259" w:lineRule="auto"/>
              <w:ind w:left="1"/>
            </w:pPr>
            <w:r>
              <w:t>Reading Response #2</w:t>
            </w:r>
          </w:p>
        </w:tc>
      </w:tr>
      <w:tr w:rsidR="00273447" w14:paraId="56BDE1AE" w14:textId="77777777" w:rsidTr="009653F3">
        <w:trPr>
          <w:trHeight w:val="758"/>
        </w:trPr>
        <w:tc>
          <w:tcPr>
            <w:tcW w:w="650" w:type="dxa"/>
            <w:tcBorders>
              <w:top w:val="single" w:sz="4" w:space="0" w:color="666666"/>
              <w:left w:val="single" w:sz="4" w:space="0" w:color="666666"/>
              <w:bottom w:val="single" w:sz="4" w:space="0" w:color="666666"/>
              <w:right w:val="single" w:sz="4" w:space="0" w:color="666666"/>
            </w:tcBorders>
            <w:shd w:val="clear" w:color="auto" w:fill="CCCCCC"/>
          </w:tcPr>
          <w:p w14:paraId="1CB0F224" w14:textId="4D87C373" w:rsidR="00273447" w:rsidRDefault="00273447" w:rsidP="00273447">
            <w:pPr>
              <w:ind w:left="1"/>
              <w:jc w:val="center"/>
              <w:rPr>
                <w:rFonts w:ascii="Calibri" w:eastAsia="Calibri" w:hAnsi="Calibri" w:cs="Calibri"/>
                <w:b/>
              </w:rPr>
            </w:pPr>
            <w:r>
              <w:rPr>
                <w:rFonts w:ascii="Calibri" w:eastAsia="Calibri" w:hAnsi="Calibri" w:cs="Calibri"/>
                <w:b/>
              </w:rPr>
              <w:t>7</w:t>
            </w:r>
          </w:p>
        </w:tc>
        <w:tc>
          <w:tcPr>
            <w:tcW w:w="1505" w:type="dxa"/>
            <w:tcBorders>
              <w:top w:val="single" w:sz="4" w:space="0" w:color="666666"/>
              <w:left w:val="single" w:sz="4" w:space="0" w:color="666666"/>
              <w:bottom w:val="single" w:sz="4" w:space="0" w:color="666666"/>
              <w:right w:val="single" w:sz="4" w:space="0" w:color="666666"/>
            </w:tcBorders>
            <w:shd w:val="clear" w:color="auto" w:fill="CCCCCC"/>
          </w:tcPr>
          <w:p w14:paraId="57B94E7A" w14:textId="35A51AFB" w:rsidR="00273447" w:rsidRDefault="00823CA3" w:rsidP="00273447">
            <w:pPr>
              <w:ind w:left="1"/>
              <w:rPr>
                <w:vertAlign w:val="superscript"/>
              </w:rPr>
            </w:pPr>
            <w:r>
              <w:t>2/23 – 3/1</w:t>
            </w:r>
          </w:p>
          <w:p w14:paraId="78654D54" w14:textId="77777777" w:rsidR="003B1DE3" w:rsidRDefault="003B1DE3" w:rsidP="00273447">
            <w:pPr>
              <w:ind w:left="1"/>
              <w:rPr>
                <w:vertAlign w:val="superscript"/>
              </w:rPr>
            </w:pPr>
          </w:p>
          <w:p w14:paraId="4B460015" w14:textId="20017C6A" w:rsidR="003B1DE3" w:rsidRDefault="003B1DE3" w:rsidP="00273447">
            <w:pPr>
              <w:ind w:left="1"/>
            </w:pPr>
            <w:r>
              <w:t xml:space="preserve">Zoom meetings: </w:t>
            </w:r>
            <w:r w:rsidR="00823CA3">
              <w:t>N/A</w:t>
            </w:r>
          </w:p>
        </w:tc>
        <w:tc>
          <w:tcPr>
            <w:tcW w:w="4686" w:type="dxa"/>
            <w:tcBorders>
              <w:top w:val="single" w:sz="4" w:space="0" w:color="666666"/>
              <w:left w:val="single" w:sz="4" w:space="0" w:color="666666"/>
              <w:bottom w:val="single" w:sz="4" w:space="0" w:color="666666"/>
              <w:right w:val="single" w:sz="4" w:space="0" w:color="666666"/>
            </w:tcBorders>
            <w:shd w:val="clear" w:color="auto" w:fill="CCCCCC"/>
          </w:tcPr>
          <w:p w14:paraId="577DF786" w14:textId="4F2A27A2" w:rsidR="00273447" w:rsidRDefault="003B1DE3" w:rsidP="00273447">
            <w:pPr>
              <w:spacing w:after="160" w:line="259" w:lineRule="auto"/>
            </w:pPr>
            <w:r>
              <w:t>The Fourteenth Century</w:t>
            </w:r>
          </w:p>
        </w:tc>
        <w:tc>
          <w:tcPr>
            <w:tcW w:w="2604" w:type="dxa"/>
            <w:tcBorders>
              <w:top w:val="single" w:sz="4" w:space="0" w:color="666666"/>
              <w:left w:val="single" w:sz="4" w:space="0" w:color="666666"/>
              <w:bottom w:val="single" w:sz="4" w:space="0" w:color="666666"/>
              <w:right w:val="single" w:sz="4" w:space="0" w:color="666666"/>
            </w:tcBorders>
            <w:shd w:val="clear" w:color="auto" w:fill="CCCCCC"/>
          </w:tcPr>
          <w:p w14:paraId="168DBDFA" w14:textId="0610518C" w:rsidR="00273447" w:rsidRPr="003B1DE3" w:rsidRDefault="00273447" w:rsidP="003B1DE3">
            <w:pPr>
              <w:ind w:left="1"/>
              <w:rPr>
                <w:b/>
                <w:bCs/>
              </w:rPr>
            </w:pPr>
            <w:r w:rsidRPr="003E26E9">
              <w:rPr>
                <w:b/>
                <w:bCs/>
              </w:rPr>
              <w:t>Midterm Exam</w:t>
            </w:r>
            <w:r>
              <w:t xml:space="preserve">  </w:t>
            </w:r>
          </w:p>
        </w:tc>
      </w:tr>
      <w:tr w:rsidR="00273447" w14:paraId="664DCE93" w14:textId="77777777" w:rsidTr="00273447">
        <w:trPr>
          <w:trHeight w:val="1290"/>
        </w:trPr>
        <w:tc>
          <w:tcPr>
            <w:tcW w:w="650" w:type="dxa"/>
            <w:tcBorders>
              <w:top w:val="single" w:sz="4" w:space="0" w:color="666666"/>
              <w:left w:val="single" w:sz="4" w:space="0" w:color="666666"/>
              <w:bottom w:val="single" w:sz="4" w:space="0" w:color="666666"/>
              <w:right w:val="single" w:sz="4" w:space="0" w:color="666666"/>
            </w:tcBorders>
          </w:tcPr>
          <w:p w14:paraId="02C4D430" w14:textId="6EDFD8EB" w:rsidR="00273447" w:rsidRPr="00280F56" w:rsidRDefault="00280F56" w:rsidP="00273447">
            <w:pPr>
              <w:spacing w:line="259" w:lineRule="auto"/>
              <w:ind w:left="1"/>
              <w:jc w:val="center"/>
              <w:rPr>
                <w:b/>
                <w:bCs/>
              </w:rPr>
            </w:pPr>
            <w:r w:rsidRPr="00280F56">
              <w:rPr>
                <w:b/>
                <w:bCs/>
              </w:rPr>
              <w:t>8</w:t>
            </w:r>
          </w:p>
        </w:tc>
        <w:tc>
          <w:tcPr>
            <w:tcW w:w="1505" w:type="dxa"/>
            <w:tcBorders>
              <w:top w:val="single" w:sz="4" w:space="0" w:color="666666"/>
              <w:left w:val="single" w:sz="4" w:space="0" w:color="666666"/>
              <w:bottom w:val="single" w:sz="4" w:space="0" w:color="666666"/>
              <w:right w:val="single" w:sz="4" w:space="0" w:color="666666"/>
            </w:tcBorders>
          </w:tcPr>
          <w:p w14:paraId="231E5CA6" w14:textId="0C5F2664" w:rsidR="00273447" w:rsidRDefault="00823CA3" w:rsidP="00273447">
            <w:pPr>
              <w:spacing w:line="259" w:lineRule="auto"/>
              <w:ind w:left="1"/>
              <w:rPr>
                <w:vertAlign w:val="superscript"/>
              </w:rPr>
            </w:pPr>
            <w:r>
              <w:t>3/2 – 3/12</w:t>
            </w:r>
          </w:p>
          <w:p w14:paraId="2D11E592" w14:textId="77777777" w:rsidR="003B1DE3" w:rsidRDefault="003B1DE3" w:rsidP="00273447">
            <w:pPr>
              <w:spacing w:line="259" w:lineRule="auto"/>
              <w:ind w:left="1"/>
              <w:rPr>
                <w:vertAlign w:val="superscript"/>
              </w:rPr>
            </w:pPr>
          </w:p>
          <w:p w14:paraId="101C15FE" w14:textId="28E7272F" w:rsidR="003B1DE3" w:rsidRDefault="003B1DE3" w:rsidP="00273447">
            <w:pPr>
              <w:spacing w:line="259" w:lineRule="auto"/>
              <w:ind w:left="1"/>
            </w:pPr>
            <w:r>
              <w:t xml:space="preserve">Zoom meetings: </w:t>
            </w:r>
            <w:r w:rsidR="00823CA3">
              <w:t>3/12</w:t>
            </w:r>
          </w:p>
        </w:tc>
        <w:tc>
          <w:tcPr>
            <w:tcW w:w="4686" w:type="dxa"/>
            <w:tcBorders>
              <w:top w:val="single" w:sz="4" w:space="0" w:color="666666"/>
              <w:left w:val="single" w:sz="4" w:space="0" w:color="666666"/>
              <w:bottom w:val="single" w:sz="4" w:space="0" w:color="666666"/>
              <w:right w:val="single" w:sz="4" w:space="0" w:color="666666"/>
            </w:tcBorders>
          </w:tcPr>
          <w:p w14:paraId="55CC3335" w14:textId="5BFEFCFB" w:rsidR="00273447" w:rsidRDefault="003B1DE3" w:rsidP="00273447">
            <w:pPr>
              <w:spacing w:line="259" w:lineRule="auto"/>
            </w:pPr>
            <w:r>
              <w:t>The Italian Renaissance</w:t>
            </w:r>
          </w:p>
        </w:tc>
        <w:tc>
          <w:tcPr>
            <w:tcW w:w="2604" w:type="dxa"/>
            <w:tcBorders>
              <w:top w:val="single" w:sz="4" w:space="0" w:color="666666"/>
              <w:left w:val="single" w:sz="4" w:space="0" w:color="666666"/>
              <w:bottom w:val="single" w:sz="4" w:space="0" w:color="666666"/>
              <w:right w:val="single" w:sz="4" w:space="0" w:color="666666"/>
            </w:tcBorders>
          </w:tcPr>
          <w:p w14:paraId="37C04618" w14:textId="34843B61" w:rsidR="00273447" w:rsidRDefault="00823CA3" w:rsidP="00273447">
            <w:pPr>
              <w:spacing w:line="259" w:lineRule="auto"/>
              <w:ind w:left="1"/>
            </w:pPr>
            <w:r>
              <w:t>Project Draft Submission Due</w:t>
            </w:r>
          </w:p>
        </w:tc>
      </w:tr>
      <w:tr w:rsidR="00823CA3" w14:paraId="1083C64C" w14:textId="77777777" w:rsidTr="00273447">
        <w:trPr>
          <w:trHeight w:val="1290"/>
        </w:trPr>
        <w:tc>
          <w:tcPr>
            <w:tcW w:w="650" w:type="dxa"/>
            <w:tcBorders>
              <w:top w:val="single" w:sz="4" w:space="0" w:color="666666"/>
              <w:left w:val="single" w:sz="4" w:space="0" w:color="666666"/>
              <w:bottom w:val="single" w:sz="4" w:space="0" w:color="666666"/>
              <w:right w:val="single" w:sz="4" w:space="0" w:color="666666"/>
            </w:tcBorders>
          </w:tcPr>
          <w:p w14:paraId="34FB0499" w14:textId="77777777" w:rsidR="00823CA3" w:rsidRPr="00280F56" w:rsidRDefault="00823CA3" w:rsidP="00823CA3">
            <w:pPr>
              <w:ind w:left="1"/>
              <w:jc w:val="center"/>
              <w:rPr>
                <w:b/>
                <w:bCs/>
              </w:rPr>
            </w:pPr>
          </w:p>
        </w:tc>
        <w:tc>
          <w:tcPr>
            <w:tcW w:w="1505" w:type="dxa"/>
            <w:tcBorders>
              <w:top w:val="single" w:sz="4" w:space="0" w:color="666666"/>
              <w:left w:val="single" w:sz="4" w:space="0" w:color="666666"/>
              <w:bottom w:val="single" w:sz="4" w:space="0" w:color="666666"/>
              <w:right w:val="single" w:sz="4" w:space="0" w:color="666666"/>
            </w:tcBorders>
          </w:tcPr>
          <w:p w14:paraId="1CEC302F" w14:textId="66DCB4AC" w:rsidR="00823CA3" w:rsidRDefault="00823CA3" w:rsidP="00823CA3">
            <w:pPr>
              <w:ind w:left="1"/>
            </w:pPr>
            <w:r>
              <w:t>3/13-3/21</w:t>
            </w:r>
          </w:p>
        </w:tc>
        <w:tc>
          <w:tcPr>
            <w:tcW w:w="4686" w:type="dxa"/>
            <w:tcBorders>
              <w:top w:val="single" w:sz="4" w:space="0" w:color="666666"/>
              <w:left w:val="single" w:sz="4" w:space="0" w:color="666666"/>
              <w:bottom w:val="single" w:sz="4" w:space="0" w:color="666666"/>
              <w:right w:val="single" w:sz="4" w:space="0" w:color="666666"/>
            </w:tcBorders>
          </w:tcPr>
          <w:p w14:paraId="2C01434E" w14:textId="3C0C2165" w:rsidR="00823CA3" w:rsidRDefault="00823CA3" w:rsidP="00823CA3">
            <w:r>
              <w:t>SPRING BREAK</w:t>
            </w:r>
          </w:p>
        </w:tc>
        <w:tc>
          <w:tcPr>
            <w:tcW w:w="2604" w:type="dxa"/>
            <w:tcBorders>
              <w:top w:val="single" w:sz="4" w:space="0" w:color="666666"/>
              <w:left w:val="single" w:sz="4" w:space="0" w:color="666666"/>
              <w:bottom w:val="single" w:sz="4" w:space="0" w:color="666666"/>
              <w:right w:val="single" w:sz="4" w:space="0" w:color="666666"/>
            </w:tcBorders>
          </w:tcPr>
          <w:p w14:paraId="477FE512" w14:textId="386A03A6" w:rsidR="00823CA3" w:rsidRDefault="00823CA3" w:rsidP="00823CA3">
            <w:pPr>
              <w:ind w:left="1"/>
            </w:pPr>
            <w:r>
              <w:t>No Assignments Due</w:t>
            </w:r>
          </w:p>
        </w:tc>
      </w:tr>
      <w:tr w:rsidR="00823CA3" w14:paraId="780EEAD2" w14:textId="77777777" w:rsidTr="00280F56">
        <w:trPr>
          <w:trHeight w:val="1290"/>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200FBC2D" w14:textId="07DB6A2F" w:rsidR="00823CA3" w:rsidRDefault="00823CA3" w:rsidP="00823CA3">
            <w:pPr>
              <w:ind w:left="1"/>
              <w:jc w:val="center"/>
              <w:rPr>
                <w:rFonts w:ascii="Calibri" w:eastAsia="Calibri" w:hAnsi="Calibri" w:cs="Calibri"/>
                <w:b/>
              </w:rPr>
            </w:pPr>
            <w:r>
              <w:rPr>
                <w:rFonts w:ascii="Calibri" w:eastAsia="Calibri" w:hAnsi="Calibri" w:cs="Calibri"/>
                <w:b/>
              </w:rPr>
              <w:t>9</w:t>
            </w:r>
          </w:p>
        </w:tc>
        <w:tc>
          <w:tcPr>
            <w:tcW w:w="150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2C873D40" w14:textId="320EF7A0" w:rsidR="00823CA3" w:rsidRDefault="00823CA3" w:rsidP="00823CA3">
            <w:pPr>
              <w:ind w:left="1"/>
              <w:rPr>
                <w:vertAlign w:val="superscript"/>
              </w:rPr>
            </w:pPr>
            <w:r>
              <w:t>3/22 – 3/29</w:t>
            </w:r>
          </w:p>
          <w:p w14:paraId="15E7F08B" w14:textId="77777777" w:rsidR="00823CA3" w:rsidRDefault="00823CA3" w:rsidP="00823CA3">
            <w:pPr>
              <w:ind w:left="1"/>
              <w:rPr>
                <w:vertAlign w:val="superscript"/>
              </w:rPr>
            </w:pPr>
          </w:p>
          <w:p w14:paraId="16B2D641" w14:textId="1695E24C" w:rsidR="00823CA3" w:rsidRDefault="00823CA3" w:rsidP="00823CA3">
            <w:pPr>
              <w:ind w:left="1"/>
            </w:pPr>
            <w:r>
              <w:t>Zoom meetings: 3/29</w:t>
            </w:r>
          </w:p>
        </w:tc>
        <w:tc>
          <w:tcPr>
            <w:tcW w:w="4686"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65D22F29" w14:textId="334C44E9" w:rsidR="00823CA3" w:rsidRDefault="00823CA3" w:rsidP="00823CA3">
            <w:pPr>
              <w:spacing w:after="161"/>
            </w:pPr>
            <w:r>
              <w:t>Northern Renaissance</w:t>
            </w:r>
          </w:p>
        </w:tc>
        <w:tc>
          <w:tcPr>
            <w:tcW w:w="2604"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4B6836E6" w14:textId="0D308F49" w:rsidR="00823CA3" w:rsidRDefault="00823CA3" w:rsidP="00823CA3">
            <w:pPr>
              <w:spacing w:line="259" w:lineRule="auto"/>
              <w:ind w:left="1"/>
            </w:pPr>
            <w:r>
              <w:t>Reading Response #3</w:t>
            </w:r>
          </w:p>
        </w:tc>
      </w:tr>
      <w:tr w:rsidR="00823CA3" w14:paraId="72C8E04A" w14:textId="77777777" w:rsidTr="00273447">
        <w:trPr>
          <w:trHeight w:val="1290"/>
        </w:trPr>
        <w:tc>
          <w:tcPr>
            <w:tcW w:w="650" w:type="dxa"/>
            <w:tcBorders>
              <w:top w:val="single" w:sz="4" w:space="0" w:color="666666"/>
              <w:left w:val="single" w:sz="4" w:space="0" w:color="666666"/>
              <w:bottom w:val="single" w:sz="4" w:space="0" w:color="666666"/>
              <w:right w:val="single" w:sz="4" w:space="0" w:color="666666"/>
            </w:tcBorders>
          </w:tcPr>
          <w:p w14:paraId="6ABB8FD7" w14:textId="0ED48C79" w:rsidR="00823CA3" w:rsidRDefault="00823CA3" w:rsidP="00823CA3">
            <w:pPr>
              <w:ind w:left="1"/>
              <w:jc w:val="center"/>
              <w:rPr>
                <w:rFonts w:ascii="Calibri" w:eastAsia="Calibri" w:hAnsi="Calibri" w:cs="Calibri"/>
                <w:b/>
              </w:rPr>
            </w:pPr>
            <w:r>
              <w:rPr>
                <w:rFonts w:ascii="Calibri" w:eastAsia="Calibri" w:hAnsi="Calibri" w:cs="Calibri"/>
                <w:b/>
              </w:rPr>
              <w:t>10</w:t>
            </w:r>
          </w:p>
        </w:tc>
        <w:tc>
          <w:tcPr>
            <w:tcW w:w="1505" w:type="dxa"/>
            <w:tcBorders>
              <w:top w:val="single" w:sz="4" w:space="0" w:color="666666"/>
              <w:left w:val="single" w:sz="4" w:space="0" w:color="666666"/>
              <w:bottom w:val="single" w:sz="4" w:space="0" w:color="666666"/>
              <w:right w:val="single" w:sz="4" w:space="0" w:color="666666"/>
            </w:tcBorders>
          </w:tcPr>
          <w:p w14:paraId="7635B69C" w14:textId="477AAD8B" w:rsidR="00823CA3" w:rsidRDefault="00823CA3" w:rsidP="00823CA3">
            <w:pPr>
              <w:ind w:left="1"/>
              <w:rPr>
                <w:vertAlign w:val="superscript"/>
              </w:rPr>
            </w:pPr>
            <w:r>
              <w:t>3/30 – 4/5</w:t>
            </w:r>
          </w:p>
          <w:p w14:paraId="202C1DBE" w14:textId="77777777" w:rsidR="00823CA3" w:rsidRDefault="00823CA3" w:rsidP="00823CA3">
            <w:pPr>
              <w:ind w:left="1"/>
              <w:rPr>
                <w:vertAlign w:val="superscript"/>
              </w:rPr>
            </w:pPr>
          </w:p>
          <w:p w14:paraId="388A095E" w14:textId="28028757" w:rsidR="00823CA3" w:rsidRDefault="00823CA3" w:rsidP="00823CA3">
            <w:pPr>
              <w:ind w:left="1"/>
            </w:pPr>
            <w:r>
              <w:t>Zoom meetings: 4/5</w:t>
            </w:r>
          </w:p>
        </w:tc>
        <w:tc>
          <w:tcPr>
            <w:tcW w:w="4686" w:type="dxa"/>
            <w:tcBorders>
              <w:top w:val="single" w:sz="4" w:space="0" w:color="666666"/>
              <w:left w:val="single" w:sz="4" w:space="0" w:color="666666"/>
              <w:bottom w:val="single" w:sz="4" w:space="0" w:color="666666"/>
              <w:right w:val="single" w:sz="4" w:space="0" w:color="666666"/>
            </w:tcBorders>
          </w:tcPr>
          <w:p w14:paraId="229621F5" w14:textId="398132CF" w:rsidR="00823CA3" w:rsidRDefault="00823CA3" w:rsidP="00823CA3">
            <w:pPr>
              <w:spacing w:after="161"/>
            </w:pPr>
            <w:r>
              <w:t>The Baroque Style</w:t>
            </w:r>
          </w:p>
        </w:tc>
        <w:tc>
          <w:tcPr>
            <w:tcW w:w="2604" w:type="dxa"/>
            <w:tcBorders>
              <w:top w:val="single" w:sz="4" w:space="0" w:color="666666"/>
              <w:left w:val="single" w:sz="4" w:space="0" w:color="666666"/>
              <w:bottom w:val="single" w:sz="4" w:space="0" w:color="666666"/>
              <w:right w:val="single" w:sz="4" w:space="0" w:color="666666"/>
            </w:tcBorders>
          </w:tcPr>
          <w:p w14:paraId="74A1806E" w14:textId="4CE1A2D6" w:rsidR="00823CA3" w:rsidRDefault="00823CA3" w:rsidP="00823CA3">
            <w:pPr>
              <w:ind w:left="1"/>
            </w:pPr>
            <w:r>
              <w:t>Quiz #3</w:t>
            </w:r>
          </w:p>
        </w:tc>
      </w:tr>
      <w:tr w:rsidR="00823CA3" w14:paraId="166D9C98" w14:textId="77777777" w:rsidTr="00273447">
        <w:trPr>
          <w:trHeight w:val="1284"/>
        </w:trPr>
        <w:tc>
          <w:tcPr>
            <w:tcW w:w="650" w:type="dxa"/>
            <w:tcBorders>
              <w:top w:val="single" w:sz="4" w:space="0" w:color="666666"/>
              <w:left w:val="single" w:sz="4" w:space="0" w:color="666666"/>
              <w:bottom w:val="single" w:sz="4" w:space="0" w:color="666666"/>
              <w:right w:val="single" w:sz="4" w:space="0" w:color="666666"/>
            </w:tcBorders>
            <w:shd w:val="clear" w:color="auto" w:fill="CCCCCC"/>
          </w:tcPr>
          <w:p w14:paraId="51FABEA9" w14:textId="1D0D4E6A" w:rsidR="00823CA3" w:rsidRPr="00280F56" w:rsidRDefault="00823CA3" w:rsidP="00823CA3">
            <w:pPr>
              <w:spacing w:line="259" w:lineRule="auto"/>
              <w:ind w:left="1"/>
              <w:jc w:val="center"/>
              <w:rPr>
                <w:b/>
                <w:bCs/>
              </w:rPr>
            </w:pPr>
            <w:r w:rsidRPr="00280F56">
              <w:rPr>
                <w:b/>
                <w:bCs/>
              </w:rPr>
              <w:t>11</w:t>
            </w:r>
          </w:p>
        </w:tc>
        <w:tc>
          <w:tcPr>
            <w:tcW w:w="1505" w:type="dxa"/>
            <w:tcBorders>
              <w:top w:val="single" w:sz="4" w:space="0" w:color="666666"/>
              <w:left w:val="single" w:sz="4" w:space="0" w:color="666666"/>
              <w:bottom w:val="single" w:sz="4" w:space="0" w:color="666666"/>
              <w:right w:val="single" w:sz="4" w:space="0" w:color="666666"/>
            </w:tcBorders>
            <w:shd w:val="clear" w:color="auto" w:fill="CCCCCC"/>
          </w:tcPr>
          <w:p w14:paraId="6519E84A" w14:textId="72404E59" w:rsidR="00823CA3" w:rsidRDefault="00823CA3" w:rsidP="00823CA3">
            <w:pPr>
              <w:spacing w:line="259" w:lineRule="auto"/>
              <w:ind w:left="1"/>
            </w:pPr>
            <w:r>
              <w:t>4/6 – 4/12</w:t>
            </w:r>
          </w:p>
          <w:p w14:paraId="1D83BB91" w14:textId="77777777" w:rsidR="00823CA3" w:rsidRDefault="00823CA3" w:rsidP="00823CA3">
            <w:pPr>
              <w:spacing w:line="259" w:lineRule="auto"/>
              <w:ind w:left="1"/>
            </w:pPr>
          </w:p>
          <w:p w14:paraId="1B712A65" w14:textId="0C9573B4" w:rsidR="00823CA3" w:rsidRDefault="00823CA3" w:rsidP="00823CA3">
            <w:pPr>
              <w:spacing w:line="259" w:lineRule="auto"/>
              <w:ind w:left="1"/>
            </w:pPr>
            <w:r>
              <w:t>Zoom meetings: 4/12</w:t>
            </w:r>
          </w:p>
        </w:tc>
        <w:tc>
          <w:tcPr>
            <w:tcW w:w="4686" w:type="dxa"/>
            <w:tcBorders>
              <w:top w:val="single" w:sz="4" w:space="0" w:color="666666"/>
              <w:left w:val="single" w:sz="4" w:space="0" w:color="666666"/>
              <w:bottom w:val="single" w:sz="4" w:space="0" w:color="666666"/>
              <w:right w:val="single" w:sz="4" w:space="0" w:color="666666"/>
            </w:tcBorders>
            <w:shd w:val="clear" w:color="auto" w:fill="CCCCCC"/>
          </w:tcPr>
          <w:p w14:paraId="54B123D8" w14:textId="48F23D03" w:rsidR="00823CA3" w:rsidRDefault="00823CA3" w:rsidP="00823CA3">
            <w:pPr>
              <w:spacing w:line="259" w:lineRule="auto"/>
            </w:pPr>
            <w:r>
              <w:t xml:space="preserve">The Eighteenth </w:t>
            </w:r>
            <w:r w:rsidR="000A4128">
              <w:t xml:space="preserve">and Nineteenth </w:t>
            </w:r>
            <w:r>
              <w:t>Centur</w:t>
            </w:r>
            <w:r w:rsidR="000A4128">
              <w:t>ies</w:t>
            </w:r>
          </w:p>
        </w:tc>
        <w:tc>
          <w:tcPr>
            <w:tcW w:w="2604" w:type="dxa"/>
            <w:tcBorders>
              <w:top w:val="single" w:sz="4" w:space="0" w:color="666666"/>
              <w:left w:val="single" w:sz="4" w:space="0" w:color="666666"/>
              <w:bottom w:val="single" w:sz="4" w:space="0" w:color="666666"/>
              <w:right w:val="single" w:sz="4" w:space="0" w:color="666666"/>
            </w:tcBorders>
            <w:shd w:val="clear" w:color="auto" w:fill="CCCCCC"/>
          </w:tcPr>
          <w:p w14:paraId="2AB90124" w14:textId="33E42FDD" w:rsidR="00823CA3" w:rsidRDefault="00823CA3" w:rsidP="00823CA3">
            <w:pPr>
              <w:spacing w:line="259" w:lineRule="auto"/>
              <w:ind w:left="1"/>
            </w:pPr>
            <w:r>
              <w:t>Reading Response #4</w:t>
            </w:r>
            <w:r w:rsidR="000A4128">
              <w:t>; Project Final Submission Due</w:t>
            </w:r>
          </w:p>
        </w:tc>
      </w:tr>
      <w:tr w:rsidR="00823CA3" w14:paraId="1061CA99" w14:textId="77777777" w:rsidTr="00280F56">
        <w:trPr>
          <w:trHeight w:val="1284"/>
        </w:trPr>
        <w:tc>
          <w:tcPr>
            <w:tcW w:w="65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5AF1183B" w14:textId="0B13622C" w:rsidR="00823CA3" w:rsidRDefault="00823CA3" w:rsidP="00823CA3">
            <w:pPr>
              <w:ind w:left="1"/>
              <w:jc w:val="center"/>
              <w:rPr>
                <w:rFonts w:ascii="Calibri" w:eastAsia="Calibri" w:hAnsi="Calibri" w:cs="Calibri"/>
                <w:b/>
              </w:rPr>
            </w:pPr>
            <w:r>
              <w:rPr>
                <w:rFonts w:ascii="Calibri" w:eastAsia="Calibri" w:hAnsi="Calibri" w:cs="Calibri"/>
                <w:b/>
              </w:rPr>
              <w:t>12</w:t>
            </w:r>
          </w:p>
        </w:tc>
        <w:tc>
          <w:tcPr>
            <w:tcW w:w="1505"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51CD9FE0" w14:textId="1C31D50C" w:rsidR="00823CA3" w:rsidRDefault="00823CA3" w:rsidP="00823CA3">
            <w:pPr>
              <w:ind w:left="1"/>
              <w:rPr>
                <w:vertAlign w:val="superscript"/>
              </w:rPr>
            </w:pPr>
            <w:r>
              <w:t>4/13 – 4/19</w:t>
            </w:r>
          </w:p>
          <w:p w14:paraId="0B29C8D1" w14:textId="77777777" w:rsidR="00823CA3" w:rsidRDefault="00823CA3" w:rsidP="00823CA3">
            <w:pPr>
              <w:ind w:left="1"/>
              <w:rPr>
                <w:vertAlign w:val="superscript"/>
              </w:rPr>
            </w:pPr>
          </w:p>
          <w:p w14:paraId="6E3B812C" w14:textId="5FA99E5C" w:rsidR="00823CA3" w:rsidRDefault="00823CA3" w:rsidP="00823CA3">
            <w:pPr>
              <w:ind w:left="1"/>
            </w:pPr>
            <w:r>
              <w:t xml:space="preserve">Zoom meetings: </w:t>
            </w:r>
            <w:r w:rsidR="005D09FE">
              <w:t>4/19</w:t>
            </w:r>
          </w:p>
        </w:tc>
        <w:tc>
          <w:tcPr>
            <w:tcW w:w="4686"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7BD76AD8" w14:textId="36AFC494" w:rsidR="00823CA3" w:rsidRDefault="000A4128" w:rsidP="00823CA3">
            <w:pPr>
              <w:spacing w:after="161"/>
            </w:pPr>
            <w:r>
              <w:t>1900 to 1950 in Europe and the U.S.</w:t>
            </w:r>
          </w:p>
        </w:tc>
        <w:tc>
          <w:tcPr>
            <w:tcW w:w="2604"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122AD609" w14:textId="0449A7B7" w:rsidR="00823CA3" w:rsidRDefault="000A4128" w:rsidP="00823CA3">
            <w:pPr>
              <w:ind w:left="1"/>
            </w:pPr>
            <w:r>
              <w:t>Quiz #4</w:t>
            </w:r>
          </w:p>
        </w:tc>
      </w:tr>
      <w:tr w:rsidR="00823CA3" w14:paraId="6F4A2EB3" w14:textId="77777777" w:rsidTr="000E113A">
        <w:trPr>
          <w:trHeight w:val="1202"/>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61D36E2" w14:textId="6FAC3744" w:rsidR="00823CA3" w:rsidRDefault="00823CA3" w:rsidP="00823CA3">
            <w:pPr>
              <w:spacing w:line="259" w:lineRule="auto"/>
              <w:ind w:left="1"/>
              <w:jc w:val="center"/>
            </w:pPr>
            <w:r>
              <w:rPr>
                <w:rFonts w:ascii="Calibri" w:eastAsia="Calibri" w:hAnsi="Calibri" w:cs="Calibri"/>
                <w:b/>
              </w:rPr>
              <w:t>13</w:t>
            </w:r>
          </w:p>
        </w:tc>
        <w:tc>
          <w:tcPr>
            <w:tcW w:w="150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2791291C" w14:textId="625049F5" w:rsidR="00823CA3" w:rsidRDefault="00823CA3" w:rsidP="00823CA3">
            <w:pPr>
              <w:spacing w:line="259" w:lineRule="auto"/>
              <w:ind w:left="1"/>
            </w:pPr>
            <w:r>
              <w:t xml:space="preserve">4/20 </w:t>
            </w:r>
            <w:r w:rsidR="005D09FE">
              <w:t>–</w:t>
            </w:r>
            <w:r>
              <w:t xml:space="preserve"> </w:t>
            </w:r>
            <w:r w:rsidR="005D09FE">
              <w:t>4/26</w:t>
            </w:r>
          </w:p>
          <w:p w14:paraId="4AF45562" w14:textId="77777777" w:rsidR="00823CA3" w:rsidRDefault="00823CA3" w:rsidP="00823CA3">
            <w:pPr>
              <w:spacing w:line="259" w:lineRule="auto"/>
              <w:ind w:left="1"/>
            </w:pPr>
          </w:p>
          <w:p w14:paraId="0C80B105" w14:textId="4854D573" w:rsidR="00823CA3" w:rsidRDefault="00823CA3" w:rsidP="00823CA3">
            <w:pPr>
              <w:spacing w:line="259" w:lineRule="auto"/>
              <w:ind w:left="1"/>
            </w:pPr>
            <w:r>
              <w:t xml:space="preserve">Zoom meetings: </w:t>
            </w:r>
            <w:r w:rsidR="005D09FE">
              <w:t>N/A</w:t>
            </w:r>
          </w:p>
        </w:tc>
        <w:tc>
          <w:tcPr>
            <w:tcW w:w="4686"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4FA83BB8" w14:textId="03DA694C" w:rsidR="00823CA3" w:rsidRDefault="00823CA3" w:rsidP="00823CA3">
            <w:pPr>
              <w:spacing w:line="259" w:lineRule="auto"/>
            </w:pPr>
            <w:r>
              <w:t>19</w:t>
            </w:r>
            <w:r w:rsidR="00482DAB">
              <w:t>5</w:t>
            </w:r>
            <w:r w:rsidR="009658C5">
              <w:t>1</w:t>
            </w:r>
            <w:r>
              <w:t xml:space="preserve"> to </w:t>
            </w:r>
            <w:r w:rsidR="005D09FE">
              <w:t>2021</w:t>
            </w:r>
            <w:r>
              <w:t xml:space="preserve"> in Europe and the U.S.</w:t>
            </w:r>
          </w:p>
        </w:tc>
        <w:tc>
          <w:tcPr>
            <w:tcW w:w="2604"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97F2F67" w14:textId="692C1EDB" w:rsidR="00823CA3" w:rsidRDefault="005D09FE" w:rsidP="000A4128">
            <w:pPr>
              <w:spacing w:line="259" w:lineRule="auto"/>
            </w:pPr>
            <w:r>
              <w:t>Reading Responses #5 and #6</w:t>
            </w:r>
          </w:p>
        </w:tc>
      </w:tr>
      <w:tr w:rsidR="00823CA3" w14:paraId="374EFB85" w14:textId="77777777" w:rsidTr="005D09FE">
        <w:trPr>
          <w:trHeight w:val="747"/>
        </w:trPr>
        <w:tc>
          <w:tcPr>
            <w:tcW w:w="65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0BEE7048" w14:textId="77777777" w:rsidR="00823CA3" w:rsidRDefault="00823CA3" w:rsidP="00823CA3">
            <w:pPr>
              <w:spacing w:line="259" w:lineRule="auto"/>
              <w:ind w:left="1"/>
            </w:pPr>
            <w:r>
              <w:rPr>
                <w:rFonts w:ascii="Calibri" w:eastAsia="Calibri" w:hAnsi="Calibri" w:cs="Calibri"/>
                <w:b/>
              </w:rPr>
              <w:t xml:space="preserve">Finals </w:t>
            </w:r>
          </w:p>
        </w:tc>
        <w:tc>
          <w:tcPr>
            <w:tcW w:w="1505"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67E1DD59" w14:textId="6C1FD78B" w:rsidR="00823CA3" w:rsidRDefault="005D09FE" w:rsidP="00823CA3">
            <w:pPr>
              <w:spacing w:line="259" w:lineRule="auto"/>
              <w:ind w:left="1"/>
            </w:pPr>
            <w:r>
              <w:t>4/26 – 4/28</w:t>
            </w:r>
          </w:p>
        </w:tc>
        <w:tc>
          <w:tcPr>
            <w:tcW w:w="4686"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5EF58203" w14:textId="24FC557E" w:rsidR="00823CA3" w:rsidRDefault="00823CA3" w:rsidP="00823CA3">
            <w:pPr>
              <w:tabs>
                <w:tab w:val="center" w:pos="1620"/>
              </w:tabs>
              <w:spacing w:line="259" w:lineRule="auto"/>
            </w:pPr>
            <w:r>
              <w:rPr>
                <w:rFonts w:ascii="Calibri" w:eastAsia="Calibri" w:hAnsi="Calibri" w:cs="Calibri"/>
                <w:b/>
              </w:rPr>
              <w:t>Final Exam</w:t>
            </w:r>
          </w:p>
        </w:tc>
        <w:tc>
          <w:tcPr>
            <w:tcW w:w="2604"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0B898F66" w14:textId="77777777" w:rsidR="00823CA3" w:rsidRPr="004A047E" w:rsidRDefault="00823CA3" w:rsidP="00823CA3">
            <w:pPr>
              <w:spacing w:line="259" w:lineRule="auto"/>
              <w:ind w:left="1"/>
              <w:rPr>
                <w:b/>
                <w:bCs/>
              </w:rPr>
            </w:pPr>
            <w:r w:rsidRPr="004A047E">
              <w:rPr>
                <w:b/>
                <w:bCs/>
              </w:rPr>
              <w:t xml:space="preserve">Final Exam </w:t>
            </w:r>
          </w:p>
        </w:tc>
      </w:tr>
    </w:tbl>
    <w:p w14:paraId="7F6E2F66" w14:textId="77777777" w:rsidR="0076255C" w:rsidRPr="00FF02BA" w:rsidRDefault="0076255C" w:rsidP="0076255C"/>
    <w:p w14:paraId="0C5165BB" w14:textId="77777777" w:rsidR="009653F3" w:rsidRPr="009653F3" w:rsidRDefault="009653F3" w:rsidP="009653F3">
      <w:pPr>
        <w:pStyle w:val="paragraph"/>
        <w:spacing w:before="0" w:beforeAutospacing="0" w:after="0" w:afterAutospacing="0"/>
        <w:textAlignment w:val="baseline"/>
        <w:rPr>
          <w:rFonts w:ascii="Segoe UI" w:hAnsi="Segoe UI" w:cs="Segoe UI"/>
          <w:color w:val="262626"/>
          <w:sz w:val="18"/>
          <w:szCs w:val="18"/>
        </w:rPr>
      </w:pPr>
      <w:r w:rsidRPr="009653F3">
        <w:rPr>
          <w:rStyle w:val="normaltextrun"/>
          <w:rFonts w:ascii="Calibri Light" w:eastAsiaTheme="majorEastAsia" w:hAnsi="Calibri Light" w:cs="Calibri Light"/>
          <w:color w:val="262626"/>
          <w:sz w:val="28"/>
          <w:szCs w:val="28"/>
        </w:rPr>
        <w:t>Basic Needs Statement:</w:t>
      </w:r>
      <w:r w:rsidRPr="009653F3">
        <w:rPr>
          <w:rStyle w:val="eop"/>
          <w:rFonts w:ascii="Calibri Light" w:eastAsiaTheme="majorEastAsia" w:hAnsi="Calibri Light" w:cs="Calibri Light"/>
          <w:color w:val="262626"/>
          <w:sz w:val="28"/>
          <w:szCs w:val="28"/>
        </w:rPr>
        <w:t> </w:t>
      </w:r>
    </w:p>
    <w:p w14:paraId="29B86DB5" w14:textId="77777777" w:rsidR="009653F3" w:rsidRDefault="009653F3" w:rsidP="009653F3">
      <w:pPr>
        <w:pStyle w:val="paragraph"/>
        <w:shd w:val="clear" w:color="auto" w:fill="FFFFFF"/>
        <w:spacing w:before="0" w:beforeAutospacing="0" w:after="0" w:afterAutospacing="0"/>
        <w:textAlignment w:val="baseline"/>
        <w:rPr>
          <w:rStyle w:val="eop"/>
          <w:rFonts w:ascii="Calibri" w:eastAsiaTheme="majorEastAsia" w:hAnsi="Calibri" w:cs="Calibri"/>
        </w:rPr>
      </w:pPr>
      <w:r w:rsidRPr="009653F3">
        <w:rPr>
          <w:rStyle w:val="eop"/>
          <w:rFonts w:ascii="Calibri" w:eastAsiaTheme="majorEastAsia" w:hAnsi="Calibri" w:cs="Calibri"/>
        </w:rPr>
        <w:t xml:space="preserve">Any student who faces challenges securing basic needs such as food or housing and believes this may affect their performance in the course is encouraged to contact a campus dean at </w:t>
      </w:r>
      <w:hyperlink r:id="rId12" w:history="1">
        <w:r w:rsidRPr="009653F3">
          <w:rPr>
            <w:rStyle w:val="Hyperlink"/>
            <w:rFonts w:ascii="Calibri" w:eastAsiaTheme="majorEastAsia" w:hAnsi="Calibri" w:cs="Calibri"/>
          </w:rPr>
          <w:t>deanofstudents@lssc.edu</w:t>
        </w:r>
      </w:hyperlink>
      <w:r w:rsidRPr="009653F3">
        <w:rPr>
          <w:rStyle w:val="eop"/>
          <w:rFonts w:ascii="Calibri" w:eastAsiaTheme="majorEastAsia" w:hAnsi="Calibri" w:cs="Calibri"/>
        </w:rPr>
        <w:t>. The deans will then be able to share any resources at their disposal.</w:t>
      </w:r>
    </w:p>
    <w:p w14:paraId="23558A21" w14:textId="77777777" w:rsidR="009653F3" w:rsidRDefault="009653F3" w:rsidP="009653F3">
      <w:pPr>
        <w:pStyle w:val="paragraph"/>
        <w:shd w:val="clear" w:color="auto" w:fill="FFFFFF"/>
        <w:spacing w:before="0" w:beforeAutospacing="0" w:after="0" w:afterAutospacing="0"/>
        <w:textAlignment w:val="baseline"/>
        <w:rPr>
          <w:rFonts w:ascii="Segoe UI" w:hAnsi="Segoe UI" w:cs="Segoe UI"/>
          <w:sz w:val="18"/>
          <w:szCs w:val="18"/>
        </w:rPr>
      </w:pPr>
    </w:p>
    <w:p w14:paraId="23A0D182" w14:textId="77777777" w:rsidR="009653F3" w:rsidRPr="002C307A" w:rsidRDefault="009653F3" w:rsidP="009653F3">
      <w:pPr>
        <w:pStyle w:val="Heading2"/>
      </w:pPr>
      <w:r w:rsidRPr="002C307A">
        <w:t>Syllabus Disclaimer:</w:t>
      </w:r>
    </w:p>
    <w:p w14:paraId="3A0594E8" w14:textId="1D3A512C" w:rsidR="004F5FE2" w:rsidRPr="009653F3" w:rsidRDefault="009653F3" w:rsidP="00CD5BC6">
      <w:pPr>
        <w:rPr>
          <w:strike/>
        </w:rPr>
      </w:pPr>
      <w:r w:rsidRPr="002C307A">
        <w:t>Information contained in this syllabus is, to the best knowledge of this instructor, considered correct and complete when distributed to student</w:t>
      </w:r>
      <w:r>
        <w:t>s</w:t>
      </w:r>
      <w:r w:rsidRPr="002C307A">
        <w:t xml:space="preserve">. The instructor reserves the right, acting within policies and procedures of Lake-Sumter State College, to make necessary changes in course content or instructional techniques </w:t>
      </w:r>
      <w:r w:rsidRPr="009653F3">
        <w:t>with notification to students.</w:t>
      </w:r>
    </w:p>
    <w:sectPr w:rsidR="004F5FE2" w:rsidRPr="009653F3" w:rsidSect="00C90FF8">
      <w:type w:val="continuous"/>
      <w:pgSz w:w="12240" w:h="15840"/>
      <w:pgMar w:top="72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236452"/>
    <w:multiLevelType w:val="hybridMultilevel"/>
    <w:tmpl w:val="D376E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680F12"/>
    <w:multiLevelType w:val="hybridMultilevel"/>
    <w:tmpl w:val="A4AA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3B6155"/>
    <w:multiLevelType w:val="hybridMultilevel"/>
    <w:tmpl w:val="36884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0"/>
  <w:defaultTabStop w:val="720"/>
  <w:doNotShadeFormData/>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wNDYxNjQ1MDc0MjZV0lEKTi0uzszPAykwrAUA0+mRIiwAAAA="/>
  </w:docVars>
  <w:rsids>
    <w:rsidRoot w:val="00257286"/>
    <w:rsid w:val="000050A5"/>
    <w:rsid w:val="00011A19"/>
    <w:rsid w:val="000263E8"/>
    <w:rsid w:val="00050057"/>
    <w:rsid w:val="00076F51"/>
    <w:rsid w:val="00091A91"/>
    <w:rsid w:val="00095426"/>
    <w:rsid w:val="00095598"/>
    <w:rsid w:val="000A4128"/>
    <w:rsid w:val="000C69D0"/>
    <w:rsid w:val="000D2969"/>
    <w:rsid w:val="000E0DF3"/>
    <w:rsid w:val="000E113A"/>
    <w:rsid w:val="000E1BC9"/>
    <w:rsid w:val="000E350B"/>
    <w:rsid w:val="000E5B82"/>
    <w:rsid w:val="000F43B3"/>
    <w:rsid w:val="001109F7"/>
    <w:rsid w:val="0012132E"/>
    <w:rsid w:val="00124544"/>
    <w:rsid w:val="0014353A"/>
    <w:rsid w:val="00147489"/>
    <w:rsid w:val="00161EEE"/>
    <w:rsid w:val="00186EFB"/>
    <w:rsid w:val="00187330"/>
    <w:rsid w:val="001E2683"/>
    <w:rsid w:val="001E6D36"/>
    <w:rsid w:val="001F204F"/>
    <w:rsid w:val="00203FC2"/>
    <w:rsid w:val="0023396E"/>
    <w:rsid w:val="0025262D"/>
    <w:rsid w:val="00257286"/>
    <w:rsid w:val="002728BE"/>
    <w:rsid w:val="00273447"/>
    <w:rsid w:val="00280F56"/>
    <w:rsid w:val="002839CD"/>
    <w:rsid w:val="002A1191"/>
    <w:rsid w:val="002C07EE"/>
    <w:rsid w:val="002E2C35"/>
    <w:rsid w:val="002F058E"/>
    <w:rsid w:val="002F1F6B"/>
    <w:rsid w:val="002F2A44"/>
    <w:rsid w:val="0031624A"/>
    <w:rsid w:val="00326F8F"/>
    <w:rsid w:val="00353344"/>
    <w:rsid w:val="00355D8D"/>
    <w:rsid w:val="003603F3"/>
    <w:rsid w:val="00362A39"/>
    <w:rsid w:val="00362DB3"/>
    <w:rsid w:val="00370A76"/>
    <w:rsid w:val="0039220F"/>
    <w:rsid w:val="00394788"/>
    <w:rsid w:val="00395E15"/>
    <w:rsid w:val="003A7230"/>
    <w:rsid w:val="003B1353"/>
    <w:rsid w:val="003B1DE3"/>
    <w:rsid w:val="003B2F70"/>
    <w:rsid w:val="003C7219"/>
    <w:rsid w:val="003D6727"/>
    <w:rsid w:val="003E26E9"/>
    <w:rsid w:val="003F78E2"/>
    <w:rsid w:val="004217B1"/>
    <w:rsid w:val="00425543"/>
    <w:rsid w:val="00432E3B"/>
    <w:rsid w:val="00435B33"/>
    <w:rsid w:val="0043782B"/>
    <w:rsid w:val="004460CB"/>
    <w:rsid w:val="00446676"/>
    <w:rsid w:val="00461A21"/>
    <w:rsid w:val="00475476"/>
    <w:rsid w:val="00482DAB"/>
    <w:rsid w:val="004A047E"/>
    <w:rsid w:val="004A17CD"/>
    <w:rsid w:val="004C7262"/>
    <w:rsid w:val="004E5BD6"/>
    <w:rsid w:val="004F4477"/>
    <w:rsid w:val="004F5FE2"/>
    <w:rsid w:val="005217E1"/>
    <w:rsid w:val="005316FB"/>
    <w:rsid w:val="00562124"/>
    <w:rsid w:val="00573090"/>
    <w:rsid w:val="00577FCE"/>
    <w:rsid w:val="0059606B"/>
    <w:rsid w:val="005A0F15"/>
    <w:rsid w:val="005B5E95"/>
    <w:rsid w:val="005C0E5A"/>
    <w:rsid w:val="005C5B6C"/>
    <w:rsid w:val="005C62E5"/>
    <w:rsid w:val="005D09FE"/>
    <w:rsid w:val="005D2B54"/>
    <w:rsid w:val="0060478F"/>
    <w:rsid w:val="006114F5"/>
    <w:rsid w:val="00612A33"/>
    <w:rsid w:val="00614052"/>
    <w:rsid w:val="00621651"/>
    <w:rsid w:val="0063625A"/>
    <w:rsid w:val="00642726"/>
    <w:rsid w:val="00665198"/>
    <w:rsid w:val="00667471"/>
    <w:rsid w:val="00675434"/>
    <w:rsid w:val="00681CA1"/>
    <w:rsid w:val="00684C49"/>
    <w:rsid w:val="00697CC7"/>
    <w:rsid w:val="006A4361"/>
    <w:rsid w:val="006A7755"/>
    <w:rsid w:val="006D022E"/>
    <w:rsid w:val="006D3EAD"/>
    <w:rsid w:val="006F0C0B"/>
    <w:rsid w:val="006F2B2E"/>
    <w:rsid w:val="006F3330"/>
    <w:rsid w:val="0076255C"/>
    <w:rsid w:val="00776801"/>
    <w:rsid w:val="00776AC8"/>
    <w:rsid w:val="00780BD6"/>
    <w:rsid w:val="0079645D"/>
    <w:rsid w:val="00797880"/>
    <w:rsid w:val="007A3213"/>
    <w:rsid w:val="007B0CF6"/>
    <w:rsid w:val="007C0372"/>
    <w:rsid w:val="00801A36"/>
    <w:rsid w:val="00810EDD"/>
    <w:rsid w:val="0081770B"/>
    <w:rsid w:val="00823CA3"/>
    <w:rsid w:val="00831C5E"/>
    <w:rsid w:val="0084096B"/>
    <w:rsid w:val="00842199"/>
    <w:rsid w:val="008634C7"/>
    <w:rsid w:val="00870CF3"/>
    <w:rsid w:val="00880509"/>
    <w:rsid w:val="00880BA6"/>
    <w:rsid w:val="008A3B60"/>
    <w:rsid w:val="008A4099"/>
    <w:rsid w:val="008C6E15"/>
    <w:rsid w:val="008D2DEC"/>
    <w:rsid w:val="008D6A76"/>
    <w:rsid w:val="008D7327"/>
    <w:rsid w:val="008E0C57"/>
    <w:rsid w:val="00907108"/>
    <w:rsid w:val="00915970"/>
    <w:rsid w:val="0092096C"/>
    <w:rsid w:val="00936952"/>
    <w:rsid w:val="00944E05"/>
    <w:rsid w:val="009525B0"/>
    <w:rsid w:val="009530B5"/>
    <w:rsid w:val="00961388"/>
    <w:rsid w:val="009653F3"/>
    <w:rsid w:val="009658C5"/>
    <w:rsid w:val="009816BB"/>
    <w:rsid w:val="009A1C4A"/>
    <w:rsid w:val="009A3330"/>
    <w:rsid w:val="009A584F"/>
    <w:rsid w:val="009A6821"/>
    <w:rsid w:val="009B5E52"/>
    <w:rsid w:val="009C7A0E"/>
    <w:rsid w:val="009E6405"/>
    <w:rsid w:val="00A0174A"/>
    <w:rsid w:val="00A02B92"/>
    <w:rsid w:val="00A1073F"/>
    <w:rsid w:val="00A1116C"/>
    <w:rsid w:val="00A129E6"/>
    <w:rsid w:val="00A13FD8"/>
    <w:rsid w:val="00A1572B"/>
    <w:rsid w:val="00A17FA7"/>
    <w:rsid w:val="00A23DF0"/>
    <w:rsid w:val="00A30585"/>
    <w:rsid w:val="00A406C9"/>
    <w:rsid w:val="00A4607C"/>
    <w:rsid w:val="00A7694F"/>
    <w:rsid w:val="00A82911"/>
    <w:rsid w:val="00A9372D"/>
    <w:rsid w:val="00AB2DF3"/>
    <w:rsid w:val="00AC7C6F"/>
    <w:rsid w:val="00AD0E82"/>
    <w:rsid w:val="00AD7CBB"/>
    <w:rsid w:val="00AF0BEB"/>
    <w:rsid w:val="00B109A4"/>
    <w:rsid w:val="00B23ED1"/>
    <w:rsid w:val="00B2710B"/>
    <w:rsid w:val="00B52D3A"/>
    <w:rsid w:val="00B77045"/>
    <w:rsid w:val="00B808CC"/>
    <w:rsid w:val="00B831EB"/>
    <w:rsid w:val="00BA09AC"/>
    <w:rsid w:val="00BB3B23"/>
    <w:rsid w:val="00BC688D"/>
    <w:rsid w:val="00BE279D"/>
    <w:rsid w:val="00C06394"/>
    <w:rsid w:val="00C15A2C"/>
    <w:rsid w:val="00C20D40"/>
    <w:rsid w:val="00C402BD"/>
    <w:rsid w:val="00C442CE"/>
    <w:rsid w:val="00C603D0"/>
    <w:rsid w:val="00C627F8"/>
    <w:rsid w:val="00C72748"/>
    <w:rsid w:val="00C7274D"/>
    <w:rsid w:val="00C81CBF"/>
    <w:rsid w:val="00C90FF8"/>
    <w:rsid w:val="00C919E9"/>
    <w:rsid w:val="00CD5BC6"/>
    <w:rsid w:val="00D470AE"/>
    <w:rsid w:val="00D508D2"/>
    <w:rsid w:val="00D5332D"/>
    <w:rsid w:val="00D61615"/>
    <w:rsid w:val="00D85914"/>
    <w:rsid w:val="00D954FA"/>
    <w:rsid w:val="00DA41DE"/>
    <w:rsid w:val="00DB51A8"/>
    <w:rsid w:val="00DE299E"/>
    <w:rsid w:val="00E1164F"/>
    <w:rsid w:val="00E15A04"/>
    <w:rsid w:val="00E37A26"/>
    <w:rsid w:val="00E43279"/>
    <w:rsid w:val="00E45A8A"/>
    <w:rsid w:val="00E51737"/>
    <w:rsid w:val="00E54EE8"/>
    <w:rsid w:val="00E73ABA"/>
    <w:rsid w:val="00EB4382"/>
    <w:rsid w:val="00EC7D34"/>
    <w:rsid w:val="00EE09B5"/>
    <w:rsid w:val="00EE2C7B"/>
    <w:rsid w:val="00EE54B2"/>
    <w:rsid w:val="00F00AB1"/>
    <w:rsid w:val="00F21AC1"/>
    <w:rsid w:val="00F2248C"/>
    <w:rsid w:val="00F32841"/>
    <w:rsid w:val="00F33873"/>
    <w:rsid w:val="00F42254"/>
    <w:rsid w:val="00F65817"/>
    <w:rsid w:val="00F72E38"/>
    <w:rsid w:val="00FA2C97"/>
    <w:rsid w:val="00FA360F"/>
    <w:rsid w:val="00FB54D7"/>
    <w:rsid w:val="00FC2E77"/>
    <w:rsid w:val="00FF3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3745F"/>
  <w15:chartTrackingRefBased/>
  <w15:docId w15:val="{CACF8554-CD52-4BDB-8D68-04ACD1698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286"/>
  </w:style>
  <w:style w:type="paragraph" w:styleId="Heading1">
    <w:name w:val="heading 1"/>
    <w:basedOn w:val="Normal"/>
    <w:next w:val="Normal"/>
    <w:link w:val="Heading1Char"/>
    <w:uiPriority w:val="9"/>
    <w:qFormat/>
    <w:rsid w:val="00257286"/>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257286"/>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257286"/>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257286"/>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257286"/>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257286"/>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257286"/>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25728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25728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7286"/>
    <w:pPr>
      <w:spacing w:after="0" w:line="240" w:lineRule="auto"/>
    </w:pPr>
  </w:style>
  <w:style w:type="character" w:customStyle="1" w:styleId="Heading1Char">
    <w:name w:val="Heading 1 Char"/>
    <w:basedOn w:val="DefaultParagraphFont"/>
    <w:link w:val="Heading1"/>
    <w:uiPriority w:val="9"/>
    <w:rsid w:val="00257286"/>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257286"/>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257286"/>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257286"/>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257286"/>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257286"/>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25728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25728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25728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25728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257286"/>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257286"/>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25728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257286"/>
    <w:rPr>
      <w:color w:val="5A5A5A" w:themeColor="text1" w:themeTint="A5"/>
      <w:spacing w:val="15"/>
    </w:rPr>
  </w:style>
  <w:style w:type="character" w:styleId="Strong">
    <w:name w:val="Strong"/>
    <w:basedOn w:val="DefaultParagraphFont"/>
    <w:uiPriority w:val="22"/>
    <w:qFormat/>
    <w:rsid w:val="00257286"/>
    <w:rPr>
      <w:b/>
      <w:bCs/>
      <w:color w:val="auto"/>
    </w:rPr>
  </w:style>
  <w:style w:type="character" w:styleId="Emphasis">
    <w:name w:val="Emphasis"/>
    <w:basedOn w:val="DefaultParagraphFont"/>
    <w:uiPriority w:val="20"/>
    <w:qFormat/>
    <w:rsid w:val="00257286"/>
    <w:rPr>
      <w:i/>
      <w:iCs/>
      <w:color w:val="auto"/>
    </w:rPr>
  </w:style>
  <w:style w:type="paragraph" w:styleId="Quote">
    <w:name w:val="Quote"/>
    <w:basedOn w:val="Normal"/>
    <w:next w:val="Normal"/>
    <w:link w:val="QuoteChar"/>
    <w:uiPriority w:val="29"/>
    <w:qFormat/>
    <w:rsid w:val="0025728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257286"/>
    <w:rPr>
      <w:i/>
      <w:iCs/>
      <w:color w:val="404040" w:themeColor="text1" w:themeTint="BF"/>
    </w:rPr>
  </w:style>
  <w:style w:type="paragraph" w:styleId="IntenseQuote">
    <w:name w:val="Intense Quote"/>
    <w:basedOn w:val="Normal"/>
    <w:next w:val="Normal"/>
    <w:link w:val="IntenseQuoteChar"/>
    <w:uiPriority w:val="30"/>
    <w:qFormat/>
    <w:rsid w:val="00257286"/>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257286"/>
    <w:rPr>
      <w:i/>
      <w:iCs/>
      <w:color w:val="404040" w:themeColor="text1" w:themeTint="BF"/>
    </w:rPr>
  </w:style>
  <w:style w:type="character" w:styleId="SubtleEmphasis">
    <w:name w:val="Subtle Emphasis"/>
    <w:basedOn w:val="DefaultParagraphFont"/>
    <w:uiPriority w:val="19"/>
    <w:qFormat/>
    <w:rsid w:val="00257286"/>
    <w:rPr>
      <w:i/>
      <w:iCs/>
      <w:color w:val="404040" w:themeColor="text1" w:themeTint="BF"/>
    </w:rPr>
  </w:style>
  <w:style w:type="character" w:styleId="IntenseEmphasis">
    <w:name w:val="Intense Emphasis"/>
    <w:basedOn w:val="DefaultParagraphFont"/>
    <w:uiPriority w:val="21"/>
    <w:qFormat/>
    <w:rsid w:val="00257286"/>
    <w:rPr>
      <w:b/>
      <w:bCs/>
      <w:i/>
      <w:iCs/>
      <w:color w:val="auto"/>
    </w:rPr>
  </w:style>
  <w:style w:type="character" w:styleId="SubtleReference">
    <w:name w:val="Subtle Reference"/>
    <w:basedOn w:val="DefaultParagraphFont"/>
    <w:uiPriority w:val="31"/>
    <w:qFormat/>
    <w:rsid w:val="00257286"/>
    <w:rPr>
      <w:smallCaps/>
      <w:color w:val="404040" w:themeColor="text1" w:themeTint="BF"/>
    </w:rPr>
  </w:style>
  <w:style w:type="character" w:styleId="IntenseReference">
    <w:name w:val="Intense Reference"/>
    <w:basedOn w:val="DefaultParagraphFont"/>
    <w:uiPriority w:val="32"/>
    <w:qFormat/>
    <w:rsid w:val="00257286"/>
    <w:rPr>
      <w:b/>
      <w:bCs/>
      <w:smallCaps/>
      <w:color w:val="404040" w:themeColor="text1" w:themeTint="BF"/>
      <w:spacing w:val="5"/>
    </w:rPr>
  </w:style>
  <w:style w:type="character" w:styleId="BookTitle">
    <w:name w:val="Book Title"/>
    <w:basedOn w:val="DefaultParagraphFont"/>
    <w:uiPriority w:val="33"/>
    <w:qFormat/>
    <w:rsid w:val="00257286"/>
    <w:rPr>
      <w:b/>
      <w:bCs/>
      <w:i/>
      <w:iCs/>
      <w:spacing w:val="5"/>
    </w:rPr>
  </w:style>
  <w:style w:type="paragraph" w:styleId="TOCHeading">
    <w:name w:val="TOC Heading"/>
    <w:basedOn w:val="Heading1"/>
    <w:next w:val="Normal"/>
    <w:uiPriority w:val="39"/>
    <w:semiHidden/>
    <w:unhideWhenUsed/>
    <w:qFormat/>
    <w:rsid w:val="00257286"/>
    <w:pPr>
      <w:outlineLvl w:val="9"/>
    </w:pPr>
  </w:style>
  <w:style w:type="character" w:styleId="Hyperlink">
    <w:name w:val="Hyperlink"/>
    <w:basedOn w:val="DefaultParagraphFont"/>
    <w:uiPriority w:val="99"/>
    <w:unhideWhenUsed/>
    <w:rsid w:val="00257286"/>
    <w:rPr>
      <w:color w:val="0563C1" w:themeColor="hyperlink"/>
      <w:u w:val="single"/>
    </w:rPr>
  </w:style>
  <w:style w:type="paragraph" w:styleId="ListParagraph">
    <w:name w:val="List Paragraph"/>
    <w:basedOn w:val="Normal"/>
    <w:uiPriority w:val="34"/>
    <w:qFormat/>
    <w:rsid w:val="000E1BC9"/>
    <w:pPr>
      <w:spacing w:after="0" w:line="240" w:lineRule="auto"/>
      <w:ind w:left="720"/>
      <w:contextualSpacing/>
    </w:pPr>
    <w:rPr>
      <w:rFonts w:eastAsiaTheme="minorHAnsi" w:cs="Times New Roman"/>
      <w:sz w:val="24"/>
      <w:szCs w:val="24"/>
      <w:lang w:bidi="en-US"/>
    </w:rPr>
  </w:style>
  <w:style w:type="table" w:styleId="TableGrid">
    <w:name w:val="Table Grid"/>
    <w:basedOn w:val="TableNormal"/>
    <w:uiPriority w:val="59"/>
    <w:rsid w:val="00CD5BC6"/>
    <w:pPr>
      <w:spacing w:after="0" w:line="240" w:lineRule="auto"/>
    </w:pPr>
    <w:rPr>
      <w:rFonts w:eastAsiaTheme="minorHAnsi" w:cs="Times New Roman"/>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
    <w:name w:val="Grid Table 4"/>
    <w:basedOn w:val="TableNormal"/>
    <w:uiPriority w:val="49"/>
    <w:rsid w:val="00B808C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667471"/>
    <w:rPr>
      <w:color w:val="808080"/>
    </w:rPr>
  </w:style>
  <w:style w:type="paragraph" w:styleId="BalloonText">
    <w:name w:val="Balloon Text"/>
    <w:basedOn w:val="Normal"/>
    <w:link w:val="BalloonTextChar"/>
    <w:uiPriority w:val="99"/>
    <w:semiHidden/>
    <w:unhideWhenUsed/>
    <w:rsid w:val="006F2B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B2E"/>
    <w:rPr>
      <w:rFonts w:ascii="Segoe UI" w:hAnsi="Segoe UI" w:cs="Segoe UI"/>
      <w:sz w:val="18"/>
      <w:szCs w:val="18"/>
    </w:rPr>
  </w:style>
  <w:style w:type="paragraph" w:styleId="BodyText">
    <w:name w:val="Body Text"/>
    <w:basedOn w:val="Normal"/>
    <w:link w:val="BodyTextChar"/>
    <w:uiPriority w:val="1"/>
    <w:qFormat/>
    <w:rsid w:val="00AD7CBB"/>
    <w:pPr>
      <w:widowControl w:val="0"/>
      <w:autoSpaceDE w:val="0"/>
      <w:autoSpaceDN w:val="0"/>
      <w:spacing w:after="0" w:line="240" w:lineRule="auto"/>
      <w:ind w:left="100"/>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AD7CBB"/>
    <w:rPr>
      <w:rFonts w:ascii="Times New Roman" w:eastAsia="Times New Roman" w:hAnsi="Times New Roman" w:cs="Times New Roman"/>
      <w:sz w:val="24"/>
      <w:szCs w:val="24"/>
      <w:lang w:bidi="en-US"/>
    </w:rPr>
  </w:style>
  <w:style w:type="character" w:styleId="FollowedHyperlink">
    <w:name w:val="FollowedHyperlink"/>
    <w:basedOn w:val="DefaultParagraphFont"/>
    <w:uiPriority w:val="99"/>
    <w:semiHidden/>
    <w:unhideWhenUsed/>
    <w:rsid w:val="00353344"/>
    <w:rPr>
      <w:color w:val="954F72" w:themeColor="followedHyperlink"/>
      <w:u w:val="single"/>
    </w:rPr>
  </w:style>
  <w:style w:type="table" w:customStyle="1" w:styleId="TableGrid0">
    <w:name w:val="TableGrid"/>
    <w:rsid w:val="00AB2DF3"/>
    <w:pPr>
      <w:spacing w:after="0" w:line="240" w:lineRule="auto"/>
    </w:pPr>
    <w:tblPr>
      <w:tblCellMar>
        <w:top w:w="0" w:type="dxa"/>
        <w:left w:w="0" w:type="dxa"/>
        <w:bottom w:w="0" w:type="dxa"/>
        <w:right w:w="0" w:type="dxa"/>
      </w:tblCellMar>
    </w:tblPr>
  </w:style>
  <w:style w:type="paragraph" w:customStyle="1" w:styleId="paragraph">
    <w:name w:val="paragraph"/>
    <w:basedOn w:val="Normal"/>
    <w:rsid w:val="00965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653F3"/>
  </w:style>
  <w:style w:type="character" w:customStyle="1" w:styleId="eop">
    <w:name w:val="eop"/>
    <w:basedOn w:val="DefaultParagraphFont"/>
    <w:rsid w:val="009653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630237">
      <w:bodyDiv w:val="1"/>
      <w:marLeft w:val="0"/>
      <w:marRight w:val="0"/>
      <w:marTop w:val="0"/>
      <w:marBottom w:val="0"/>
      <w:divBdr>
        <w:top w:val="none" w:sz="0" w:space="0" w:color="auto"/>
        <w:left w:val="none" w:sz="0" w:space="0" w:color="auto"/>
        <w:bottom w:val="none" w:sz="0" w:space="0" w:color="auto"/>
        <w:right w:val="none" w:sz="0" w:space="0" w:color="auto"/>
      </w:divBdr>
    </w:div>
    <w:div w:id="380859419">
      <w:bodyDiv w:val="1"/>
      <w:marLeft w:val="0"/>
      <w:marRight w:val="0"/>
      <w:marTop w:val="0"/>
      <w:marBottom w:val="0"/>
      <w:divBdr>
        <w:top w:val="none" w:sz="0" w:space="0" w:color="auto"/>
        <w:left w:val="none" w:sz="0" w:space="0" w:color="auto"/>
        <w:bottom w:val="none" w:sz="0" w:space="0" w:color="auto"/>
        <w:right w:val="none" w:sz="0" w:space="0" w:color="auto"/>
      </w:divBdr>
    </w:div>
    <w:div w:id="540753050">
      <w:bodyDiv w:val="1"/>
      <w:marLeft w:val="0"/>
      <w:marRight w:val="0"/>
      <w:marTop w:val="0"/>
      <w:marBottom w:val="0"/>
      <w:divBdr>
        <w:top w:val="none" w:sz="0" w:space="0" w:color="auto"/>
        <w:left w:val="none" w:sz="0" w:space="0" w:color="auto"/>
        <w:bottom w:val="none" w:sz="0" w:space="0" w:color="auto"/>
        <w:right w:val="none" w:sz="0" w:space="0" w:color="auto"/>
      </w:divBdr>
    </w:div>
    <w:div w:id="751587833">
      <w:bodyDiv w:val="1"/>
      <w:marLeft w:val="0"/>
      <w:marRight w:val="0"/>
      <w:marTop w:val="0"/>
      <w:marBottom w:val="0"/>
      <w:divBdr>
        <w:top w:val="none" w:sz="0" w:space="0" w:color="auto"/>
        <w:left w:val="none" w:sz="0" w:space="0" w:color="auto"/>
        <w:bottom w:val="none" w:sz="0" w:space="0" w:color="auto"/>
        <w:right w:val="none" w:sz="0" w:space="0" w:color="auto"/>
      </w:divBdr>
    </w:div>
    <w:div w:id="872883302">
      <w:bodyDiv w:val="1"/>
      <w:marLeft w:val="0"/>
      <w:marRight w:val="0"/>
      <w:marTop w:val="0"/>
      <w:marBottom w:val="0"/>
      <w:divBdr>
        <w:top w:val="none" w:sz="0" w:space="0" w:color="auto"/>
        <w:left w:val="none" w:sz="0" w:space="0" w:color="auto"/>
        <w:bottom w:val="none" w:sz="0" w:space="0" w:color="auto"/>
        <w:right w:val="none" w:sz="0" w:space="0" w:color="auto"/>
      </w:divBdr>
    </w:div>
    <w:div w:id="898050122">
      <w:bodyDiv w:val="1"/>
      <w:marLeft w:val="0"/>
      <w:marRight w:val="0"/>
      <w:marTop w:val="0"/>
      <w:marBottom w:val="0"/>
      <w:divBdr>
        <w:top w:val="none" w:sz="0" w:space="0" w:color="auto"/>
        <w:left w:val="none" w:sz="0" w:space="0" w:color="auto"/>
        <w:bottom w:val="none" w:sz="0" w:space="0" w:color="auto"/>
        <w:right w:val="none" w:sz="0" w:space="0" w:color="auto"/>
      </w:divBdr>
    </w:div>
    <w:div w:id="1230769107">
      <w:bodyDiv w:val="1"/>
      <w:marLeft w:val="0"/>
      <w:marRight w:val="0"/>
      <w:marTop w:val="0"/>
      <w:marBottom w:val="0"/>
      <w:divBdr>
        <w:top w:val="none" w:sz="0" w:space="0" w:color="auto"/>
        <w:left w:val="none" w:sz="0" w:space="0" w:color="auto"/>
        <w:bottom w:val="none" w:sz="0" w:space="0" w:color="auto"/>
        <w:right w:val="none" w:sz="0" w:space="0" w:color="auto"/>
      </w:divBdr>
    </w:div>
    <w:div w:id="1369916792">
      <w:bodyDiv w:val="1"/>
      <w:marLeft w:val="0"/>
      <w:marRight w:val="0"/>
      <w:marTop w:val="0"/>
      <w:marBottom w:val="0"/>
      <w:divBdr>
        <w:top w:val="none" w:sz="0" w:space="0" w:color="auto"/>
        <w:left w:val="none" w:sz="0" w:space="0" w:color="auto"/>
        <w:bottom w:val="none" w:sz="0" w:space="0" w:color="auto"/>
        <w:right w:val="none" w:sz="0" w:space="0" w:color="auto"/>
      </w:divBdr>
    </w:div>
    <w:div w:id="1845780989">
      <w:bodyDiv w:val="1"/>
      <w:marLeft w:val="0"/>
      <w:marRight w:val="0"/>
      <w:marTop w:val="0"/>
      <w:marBottom w:val="0"/>
      <w:divBdr>
        <w:top w:val="none" w:sz="0" w:space="0" w:color="auto"/>
        <w:left w:val="none" w:sz="0" w:space="0" w:color="auto"/>
        <w:bottom w:val="none" w:sz="0" w:space="0" w:color="auto"/>
        <w:right w:val="none" w:sz="0" w:space="0" w:color="auto"/>
      </w:divBdr>
    </w:div>
    <w:div w:id="1953855546">
      <w:bodyDiv w:val="1"/>
      <w:marLeft w:val="0"/>
      <w:marRight w:val="0"/>
      <w:marTop w:val="0"/>
      <w:marBottom w:val="0"/>
      <w:divBdr>
        <w:top w:val="none" w:sz="0" w:space="0" w:color="auto"/>
        <w:left w:val="none" w:sz="0" w:space="0" w:color="auto"/>
        <w:bottom w:val="none" w:sz="0" w:space="0" w:color="auto"/>
        <w:right w:val="none" w:sz="0" w:space="0" w:color="auto"/>
      </w:divBdr>
    </w:div>
    <w:div w:id="1997686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ssc.smartcatalogiq.com/2019-2020/Catalog-and-Student-Handbook/College-Policies-Procedures/Academic-Integrit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ssc.edu/current-students/technology-help-desk/" TargetMode="External"/><Relationship Id="rId12" Type="http://schemas.openxmlformats.org/officeDocument/2006/relationships/hyperlink" Target="mailto:deanofstudents@lssc.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lssc.edu/future-students/technology-help-desk/" TargetMode="External"/><Relationship Id="rId11" Type="http://schemas.openxmlformats.org/officeDocument/2006/relationships/hyperlink" Target="https://lssc.smartcatalogiq.com/current/Catalog-and-Student-Handbook/Student-Financial-Assistance/Financial-Aid-Policies-and-Procedures/Repayment-of-Federal-Financial-Aid/Initial-Attendance-Verification" TargetMode="External"/><Relationship Id="rId5" Type="http://schemas.openxmlformats.org/officeDocument/2006/relationships/webSettings" Target="webSettings.xml"/><Relationship Id="rId10" Type="http://schemas.openxmlformats.org/officeDocument/2006/relationships/hyperlink" Target="https://www.lssc.edu/safety/" TargetMode="External"/><Relationship Id="rId4" Type="http://schemas.openxmlformats.org/officeDocument/2006/relationships/settings" Target="settings.xml"/><Relationship Id="rId9" Type="http://schemas.openxmlformats.org/officeDocument/2006/relationships/hyperlink" Target="https://www.lssc.edu/current-students/student-accessibility-servic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EAAE6E-F494-4C13-B8B3-60762385F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7</Pages>
  <Words>2051</Words>
  <Characters>1169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dc:creator>
  <cp:keywords/>
  <dc:description/>
  <cp:lastModifiedBy>Weber, Daniel L.</cp:lastModifiedBy>
  <cp:revision>8</cp:revision>
  <cp:lastPrinted>2021-01-05T16:25:00Z</cp:lastPrinted>
  <dcterms:created xsi:type="dcterms:W3CDTF">2020-12-27T20:39:00Z</dcterms:created>
  <dcterms:modified xsi:type="dcterms:W3CDTF">2021-01-05T16:25:00Z</dcterms:modified>
</cp:coreProperties>
</file>